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B15559" w:rsidRPr="00A817CC" w:rsidRDefault="00B15559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B15559" w:rsidRPr="00A817CC" w:rsidRDefault="00B15559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2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7FF2F027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2352F9">
        <w:rPr>
          <w:rFonts w:ascii="DIN Pro Regular" w:hAnsi="DIN Pro Regular" w:cs="DIN Pro Regular"/>
          <w:sz w:val="24"/>
          <w:szCs w:val="24"/>
        </w:rPr>
        <w:t>3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352F9">
        <w:rPr>
          <w:rFonts w:ascii="DIN Pro Regular" w:hAnsi="DIN Pro Regular" w:cs="DIN Pro Regular"/>
          <w:sz w:val="24"/>
          <w:szCs w:val="24"/>
        </w:rPr>
        <w:t>March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</w:t>
      </w:r>
      <w:r w:rsidR="00E57D28">
        <w:rPr>
          <w:rFonts w:ascii="DIN Pro Regular" w:hAnsi="DIN Pro Regular" w:cs="DIN Pro Regular"/>
          <w:sz w:val="24"/>
          <w:szCs w:val="24"/>
        </w:rPr>
        <w:t>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6FC2669A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9C5C0A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B15559" w:rsidRPr="00D21516" w:rsidRDefault="00B15559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B15559" w:rsidRPr="00D21516" w:rsidRDefault="00B15559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proofErr w:type="gramStart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proofErr w:type="gramEnd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184126E6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6A255E0C" w14:textId="167DF8CF" w:rsidR="00253EC3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20129D0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3511A757" w14:textId="1B9AE36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51F726F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B15559" w:rsidRPr="00C30F18" w:rsidRDefault="00B15559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B15559" w:rsidRPr="00C30F18" w:rsidRDefault="00B15559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B15559" w:rsidRDefault="00E66FB5" w:rsidP="00E66FB5">
      <w:pPr>
        <w:spacing w:line="360" w:lineRule="auto"/>
        <w:rPr>
          <w:rFonts w:ascii="DIN Pro Medium" w:hAnsi="DIN Pro Medium" w:cs="DIN Pro Medium"/>
          <w:color w:val="595959" w:themeColor="text1" w:themeTint="A6"/>
          <w:sz w:val="24"/>
          <w:szCs w:val="24"/>
        </w:rPr>
      </w:pP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Please perform and review the following </w:t>
      </w:r>
      <w:r w:rsidR="0065137C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steps </w:t>
      </w: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before you start: </w:t>
      </w:r>
    </w:p>
    <w:p w14:paraId="4F914E50" w14:textId="7918CB0A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3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B15559">
        <w:rPr>
          <w:rFonts w:ascii="DIN Pro Regular" w:hAnsi="DIN Pro Regular" w:cs="DIN Pro Regular"/>
          <w:color w:val="111111"/>
          <w:sz w:val="24"/>
          <w:szCs w:val="24"/>
        </w:rPr>
        <w:t>Enter your email address and 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7BF6C9C3" w14:textId="01487856" w:rsidR="00512F84" w:rsidRPr="003511CE" w:rsidRDefault="00B15559" w:rsidP="00B15559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  <w:t xml:space="preserve">       </w:t>
      </w: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65669CB0" wp14:editId="5C86C2FE">
            <wp:extent cx="2691590" cy="1023620"/>
            <wp:effectExtent l="19050" t="19050" r="13970" b="2413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70" cy="10417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4DB67A36">
            <wp:simplePos x="0" y="0"/>
            <wp:positionH relativeFrom="column">
              <wp:posOffset>4281805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B15559">
        <w:rPr>
          <w:rFonts w:ascii="DIN Pro Medium" w:hAnsi="DIN Pro Medium" w:cs="DIN Pro Medium"/>
          <w:color w:val="595959" w:themeColor="text1" w:themeTint="A6"/>
        </w:rPr>
        <w:t>L</w:t>
      </w:r>
      <w:r w:rsidR="00EB205D" w:rsidRPr="00B15559">
        <w:rPr>
          <w:rFonts w:ascii="DIN Pro Medium" w:hAnsi="DIN Pro Medium" w:cs="DIN Pro Medium"/>
          <w:color w:val="595959" w:themeColor="text1" w:themeTint="A6"/>
        </w:rPr>
        <w:t>o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B15559">
        <w:rPr>
          <w:rFonts w:ascii="DIN Pro Medium" w:hAnsi="DIN Pro Medium" w:cs="DIN Pro Medium"/>
          <w:color w:val="595959" w:themeColor="text1" w:themeTint="A6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5B1ECB0A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15559">
        <w:rPr>
          <w:rFonts w:ascii="DIN Pro Medium" w:hAnsi="DIN Pro Medium" w:cs="DIN Pro Medium"/>
          <w:sz w:val="24"/>
          <w:szCs w:val="24"/>
        </w:rPr>
        <w:t>NVIDIA CUMULUS AIR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B15559">
        <w:rPr>
          <w:rFonts w:ascii="DIN Pro Medium" w:hAnsi="DIN Pro Medium" w:cs="DIN Pro Medium"/>
          <w:color w:val="595959" w:themeColor="text1" w:themeTint="A6"/>
        </w:rPr>
        <w:t>L</w:t>
      </w:r>
      <w:r w:rsidR="00511333" w:rsidRPr="00B15559">
        <w:rPr>
          <w:rFonts w:ascii="DIN Pro Medium" w:hAnsi="DIN Pro Medium" w:cs="DIN Pro Medium"/>
          <w:color w:val="595959" w:themeColor="text1" w:themeTint="A6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B15559">
        <w:rPr>
          <w:rFonts w:ascii="DIN Pro Medium" w:hAnsi="DIN Pro Medium" w:cs="DIN Pro Medium"/>
          <w:color w:val="595959" w:themeColor="text1" w:themeTint="A6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7846E423" w:rsidR="003628D6" w:rsidRPr="00577486" w:rsidRDefault="000F0039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52AB1C5B" wp14:editId="329AA790">
            <wp:extent cx="5745978" cy="525826"/>
            <wp:effectExtent l="19050" t="19050" r="26670" b="26670"/>
            <wp:docPr id="1388" name="Picture 1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" name="Picture 138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978" cy="5258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2E3B9C" w14:textId="227E9EF8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B15559" w:rsidRPr="00823199" w:rsidRDefault="00B15559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B15559" w:rsidRPr="00823199" w:rsidRDefault="00B15559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Pr="00B15559" w:rsidRDefault="00181EB0" w:rsidP="00D4223F">
      <w:pPr>
        <w:spacing w:line="360" w:lineRule="auto"/>
        <w:rPr>
          <w:rFonts w:ascii="DIN Pro Medium" w:hAnsi="DIN Pro Medium" w:cs="DIN Pro Medium"/>
          <w:color w:val="595959" w:themeColor="text1" w:themeTint="A6"/>
          <w:sz w:val="24"/>
          <w:szCs w:val="24"/>
        </w:rPr>
      </w:pP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The training </w:t>
      </w:r>
      <w:r w:rsidR="00D4223F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>l</w:t>
      </w: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ab is organized </w:t>
      </w:r>
      <w:r w:rsidR="001B0D1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B15559" w:rsidRPr="00512F84" w:rsidRDefault="00B15559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B15559" w:rsidRPr="00512F84" w:rsidRDefault="00B15559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A97B707" w:rsidR="001B0D1D" w:rsidRPr="00B15559" w:rsidRDefault="00823199" w:rsidP="00531D33">
      <w:pPr>
        <w:spacing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B15559">
        <w:rPr>
          <w:rFonts w:ascii="DIN Pro Regular" w:hAnsi="DIN Pro Regular" w:cs="DIN Pro Regular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Click a </w:t>
      </w:r>
      <w:r w:rsidR="00E03768" w:rsidRPr="00B15559">
        <w:rPr>
          <w:rFonts w:ascii="DIN Pro Medium" w:hAnsi="DIN Pro Medium" w:cs="DIN Pro Medium" w:hint="cs"/>
          <w:color w:val="595959" w:themeColor="text1" w:themeTint="A6"/>
          <w:sz w:val="24"/>
          <w:szCs w:val="24"/>
        </w:rPr>
        <w:t>NODE</w:t>
      </w:r>
      <w:r w:rsidR="0048425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2930637" w:rsidR="00186312" w:rsidRDefault="00E01007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45472" behindDoc="0" locked="0" layoutInCell="1" allowOverlap="1" wp14:anchorId="75170B26" wp14:editId="7D3AD3CE">
            <wp:simplePos x="0" y="0"/>
            <wp:positionH relativeFrom="column">
              <wp:posOffset>427083</wp:posOffset>
            </wp:positionH>
            <wp:positionV relativeFrom="paragraph">
              <wp:posOffset>625409</wp:posOffset>
            </wp:positionV>
            <wp:extent cx="4840752" cy="3309916"/>
            <wp:effectExtent l="0" t="0" r="0" b="5080"/>
            <wp:wrapThrough wrapText="bothSides">
              <wp:wrapPolygon edited="0">
                <wp:start x="0" y="0"/>
                <wp:lineTo x="0" y="21509"/>
                <wp:lineTo x="21506" y="21509"/>
                <wp:lineTo x="21506" y="0"/>
                <wp:lineTo x="0" y="0"/>
              </wp:wrapPolygon>
            </wp:wrapThrough>
            <wp:docPr id="102" name="Picture 10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spine3-consol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52" cy="3309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4FEC8671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B15559" w:rsidRPr="00512F84" w:rsidRDefault="00B15559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30" w:name="_Toc440984102"/>
                            <w:bookmarkStart w:id="31" w:name="_Toc440984124"/>
                            <w:bookmarkStart w:id="32" w:name="_Toc440984140"/>
                            <w:bookmarkStart w:id="33" w:name="_Toc440984156"/>
                            <w:bookmarkStart w:id="34" w:name="_Toc440984214"/>
                            <w:bookmarkStart w:id="35" w:name="_Toc440984351"/>
                            <w:bookmarkStart w:id="36" w:name="_Toc440984367"/>
                            <w:bookmarkStart w:id="37" w:name="_Toc440984383"/>
                            <w:bookmarkStart w:id="38" w:name="_Toc440984405"/>
                            <w:bookmarkStart w:id="39" w:name="_Toc440984421"/>
                            <w:bookmarkStart w:id="40" w:name="_Toc440984437"/>
                            <w:bookmarkStart w:id="41" w:name="_Toc440984459"/>
                            <w:bookmarkStart w:id="42" w:name="_Toc440985016"/>
                            <w:bookmarkStart w:id="43" w:name="_Toc440985038"/>
                            <w:bookmarkStart w:id="44" w:name="_Toc440985088"/>
                            <w:bookmarkStart w:id="45" w:name="_Toc440985104"/>
                            <w:bookmarkStart w:id="46" w:name="_Toc440985120"/>
                            <w:bookmarkStart w:id="47" w:name="_Toc440985142"/>
                            <w:bookmarkStart w:id="48" w:name="_Toc440985158"/>
                            <w:bookmarkStart w:id="49" w:name="_Toc440985174"/>
                            <w:bookmarkStart w:id="50" w:name="_Toc440985196"/>
                            <w:bookmarkStart w:id="51" w:name="_Toc440985218"/>
                            <w:bookmarkStart w:id="52" w:name="_Toc440985237"/>
                            <w:bookmarkStart w:id="53" w:name="_Toc440985253"/>
                            <w:bookmarkStart w:id="54" w:name="_Toc440985269"/>
                            <w:bookmarkStart w:id="55" w:name="_Toc440985291"/>
                            <w:bookmarkStart w:id="56" w:name="_Toc440985352"/>
                            <w:bookmarkStart w:id="57" w:name="_Toc440985444"/>
                            <w:bookmarkStart w:id="58" w:name="_Toc440985460"/>
                            <w:bookmarkStart w:id="5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30"/>
                            <w:bookmarkEnd w:id="31"/>
                            <w:bookmarkEnd w:id="32"/>
                            <w:bookmarkEnd w:id="33"/>
                            <w:bookmarkEnd w:id="34"/>
                            <w:bookmarkEnd w:id="35"/>
                            <w:bookmarkEnd w:id="36"/>
                            <w:bookmarkEnd w:id="37"/>
                            <w:bookmarkEnd w:id="38"/>
                            <w:bookmarkEnd w:id="39"/>
                            <w:bookmarkEnd w:id="40"/>
                            <w:bookmarkEnd w:id="41"/>
                            <w:bookmarkEnd w:id="42"/>
                            <w:bookmarkEnd w:id="43"/>
                            <w:bookmarkEnd w:id="44"/>
                            <w:bookmarkEnd w:id="45"/>
                            <w:bookmarkEnd w:id="46"/>
                            <w:bookmarkEnd w:id="47"/>
                            <w:bookmarkEnd w:id="48"/>
                            <w:bookmarkEnd w:id="49"/>
                            <w:bookmarkEnd w:id="50"/>
                            <w:bookmarkEnd w:id="51"/>
                            <w:bookmarkEnd w:id="52"/>
                            <w:bookmarkEnd w:id="53"/>
                            <w:bookmarkEnd w:id="54"/>
                            <w:bookmarkEnd w:id="55"/>
                            <w:bookmarkEnd w:id="56"/>
                            <w:bookmarkEnd w:id="57"/>
                            <w:bookmarkEnd w:id="58"/>
                            <w:bookmarkEnd w:id="59"/>
                          </w:p>
                          <w:p w14:paraId="222E4545" w14:textId="77777777" w:rsidR="00B15559" w:rsidRPr="00376440" w:rsidRDefault="00B15559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B15559" w:rsidRPr="00512F84" w:rsidRDefault="00B15559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B15559" w:rsidRPr="00376440" w:rsidRDefault="00B15559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>:~$ net show system</w:t>
                            </w:r>
                          </w:p>
                          <w:p w14:paraId="6C9B892F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Base MAC Address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11908501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Serial Number...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222E454E" w14:textId="704B279D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.....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B4C8912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2336A68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2F741663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138BA81D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6FBD1355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B15559" w:rsidRPr="008C6CA8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2336A68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6FBD1355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B15559" w:rsidRPr="008C6CA8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add interface swp1-4</w:t>
                            </w:r>
                          </w:p>
                          <w:p w14:paraId="48D0429B" w14:textId="1E98D9FD" w:rsidR="00B1555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68EF795A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33BBAA47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1802435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6DB3B915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22D05FA1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EF166DA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661EE0A0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499C517C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0CEEE974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4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222E4552" w14:textId="447EADBB" w:rsidR="00B15559" w:rsidRPr="008C6CA8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B1555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1802435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EF166DA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B15559" w:rsidRPr="008C6CA8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add int swp1-2,5-6,8-9</w:t>
                            </w:r>
                          </w:p>
                          <w:p w14:paraId="399CF728" w14:textId="77777777" w:rsidR="00B15559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22BF4AA7" w14:textId="77777777" w:rsidR="00B15559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5E4DC118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67F5AA3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013B183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531D4994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-switch (swp3)  Master: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59C8ACF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4 (swp1)</w:t>
                            </w:r>
                          </w:p>
                          <w:p w14:paraId="0B50406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3 (swp2)</w:t>
                            </w:r>
                          </w:p>
                          <w:p w14:paraId="20C3D709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5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5)</w:t>
                            </w:r>
                          </w:p>
                          <w:p w14:paraId="141D3FE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6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6)</w:t>
                            </w:r>
                          </w:p>
                          <w:p w14:paraId="4129A25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8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5462A93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9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6AE21E5" w14:textId="1FDC43B0" w:rsidR="00B15559" w:rsidRPr="008C6CA8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B15559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B15559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67F5AA3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-switch (swp3)  Master: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59C8ACF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B15559" w:rsidRPr="008C6CA8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B15559" w:rsidRPr="000935BD" w:rsidRDefault="00B1555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B15559" w:rsidRPr="000935BD" w:rsidRDefault="00B1555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B15559" w:rsidRPr="000935BD" w:rsidRDefault="00B1555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B15559" w:rsidRPr="000935BD" w:rsidRDefault="00B1555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938B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938B5">
                              <w:rPr>
                                <w:rFonts w:ascii="Consolas" w:hAnsi="Consolas" w:cs="Courier New"/>
                              </w:rPr>
                              <w:t>:~$ net pending</w:t>
                            </w:r>
                          </w:p>
                          <w:p w14:paraId="692E31A5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1D9606A" w14:textId="3A57F2F7" w:rsidR="00B15559" w:rsidRPr="009331A8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00EB14E4" w14:textId="77777777" w:rsidR="00B15559" w:rsidRPr="009331A8" w:rsidRDefault="00B15559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1D9606A" w14:textId="3A57F2F7" w:rsidR="00B15559" w:rsidRPr="009331A8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00EB14E4" w14:textId="77777777" w:rsidR="00B15559" w:rsidRPr="009331A8" w:rsidRDefault="00B15559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679A296" w14:textId="77777777" w:rsidR="00B15559" w:rsidRPr="001E4F6B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B15559" w:rsidRPr="00BE0030" w:rsidRDefault="00B1555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5B0B1971" w14:textId="77777777" w:rsidR="00B15559" w:rsidRPr="001E4F6B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  <w:p w14:paraId="6E9EC7E5" w14:textId="682AD2BA" w:rsidR="00B15559" w:rsidRPr="00BE0030" w:rsidRDefault="00B1555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20.747134  net add interface swp8 alias Connected to host1:Eth2</w:t>
                            </w:r>
                          </w:p>
                          <w:p w14:paraId="222E4575" w14:textId="35B55B9D" w:rsidR="00B15559" w:rsidRPr="000935BD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679A296" w14:textId="77777777" w:rsidR="00B15559" w:rsidRPr="001E4F6B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B15559" w:rsidRPr="00BE0030" w:rsidRDefault="00B1555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5B0B1971" w14:textId="77777777" w:rsidR="00B15559" w:rsidRPr="001E4F6B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B15559" w:rsidRPr="00BE0030" w:rsidRDefault="00B1555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B15559" w:rsidRPr="000935BD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>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3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43:46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"net commit" (user cumulus)</w:t>
                            </w:r>
                          </w:p>
                          <w:p w14:paraId="222E457B" w14:textId="71B0CC92" w:rsidR="00B15559" w:rsidRPr="00083BA7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5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57:55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43:46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"net commit" (user cumulus)</w:t>
                      </w:r>
                    </w:p>
                    <w:p w14:paraId="222E457B" w14:textId="71B0CC92" w:rsidR="00B15559" w:rsidRPr="00083BA7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B15559" w:rsidRPr="00A76DDB" w:rsidRDefault="00B15559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B15559" w:rsidRDefault="00B15559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B15559" w:rsidRPr="00A76DDB" w:rsidRDefault="00B15559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B15559" w:rsidRDefault="00B15559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B15559" w:rsidRPr="00490D4B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B15559" w:rsidRPr="00330ABC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B15559" w:rsidRPr="00490D4B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B15559" w:rsidRPr="00330ABC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B15559" w:rsidRPr="00490D4B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B15559" w:rsidRPr="00330ABC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B15559" w:rsidRPr="00490D4B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B15559" w:rsidRPr="00330ABC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B15559" w:rsidRPr="00897574" w:rsidRDefault="00B1555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B15559" w:rsidRPr="0075469E" w:rsidRDefault="00B15559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B15559" w:rsidRPr="0075469E" w:rsidRDefault="00B1555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B15559" w:rsidRPr="00897574" w:rsidRDefault="00B1555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B15559" w:rsidRPr="0075469E" w:rsidRDefault="00B15559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B15559" w:rsidRPr="0075469E" w:rsidRDefault="00B1555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the servers IP settings – an IP address, a subnet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mask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59212BC8" w:rsidR="00AF4D24" w:rsidRPr="00577486" w:rsidRDefault="001641AE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36FA5E0A">
                <wp:simplePos x="0" y="0"/>
                <wp:positionH relativeFrom="column">
                  <wp:posOffset>3843336</wp:posOffset>
                </wp:positionH>
                <wp:positionV relativeFrom="paragraph">
                  <wp:posOffset>1042724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2.6pt;margin-top:82.1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" filled="f" stroked="f">
                <v:stroke dashstyle="dash"/>
                <v:textbox>
                  <w:txbxContent>
                    <w:p w14:paraId="2F131C44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0C08EB8B">
                <wp:simplePos x="0" y="0"/>
                <wp:positionH relativeFrom="column">
                  <wp:posOffset>515200</wp:posOffset>
                </wp:positionH>
                <wp:positionV relativeFrom="paragraph">
                  <wp:posOffset>103076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15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t8Q6bN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5B898A7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B15559" w:rsidRPr="00394BA6" w:rsidRDefault="00B15559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B15559" w:rsidRPr="00394BA6" w:rsidRDefault="00B15559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B15559" w:rsidRPr="000715DC" w:rsidRDefault="00B15559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2573DCC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7EA6DE9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7876355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0FFA7CA3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22E45B2" w14:textId="178C3B01" w:rsidR="00B15559" w:rsidRPr="000715DC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B15559" w:rsidRPr="000715DC" w:rsidRDefault="00B15559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2573DCC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7EA6DE9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B15559" w:rsidRPr="000715DC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1DB72D9A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B15559" w:rsidRPr="00867F22" w:rsidRDefault="00B1555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222E45B4" w14:textId="32F071B9" w:rsidR="00B15559" w:rsidRPr="00867F22" w:rsidRDefault="00B1555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172.16.1.1/24</w:t>
                            </w:r>
                          </w:p>
                          <w:p w14:paraId="27C3B7AD" w14:textId="77777777" w:rsidR="00B15559" w:rsidRPr="00867F22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F881C70" w14:textId="01C55D8B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3B7CBAF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D0DA7A2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5FE4A806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620ED488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6B78DD64" w14:textId="6DFC43E3" w:rsidR="00B15559" w:rsidRPr="00091FB4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B15559" w:rsidRPr="00091FB4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10  bytes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86 (1.0 KB)</w:t>
                            </w:r>
                          </w:p>
                          <w:p w14:paraId="222E45BB" w14:textId="1B2FAAAD" w:rsidR="00B15559" w:rsidRPr="00AF4D24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B15559" w:rsidRPr="00AF4D24" w:rsidRDefault="00B1555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270015  bytes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51701450 (49.3 MiB)</w:t>
                            </w:r>
                          </w:p>
                          <w:p w14:paraId="222E45BD" w14:textId="77777777" w:rsidR="00B15559" w:rsidRPr="00406AAD" w:rsidRDefault="00B1555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B15559" w:rsidRPr="00867F22" w:rsidRDefault="00B1555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5B4" w14:textId="32F071B9" w:rsidR="00B15559" w:rsidRPr="00867F22" w:rsidRDefault="00B1555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B15559" w:rsidRPr="00867F22" w:rsidRDefault="00B15559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3B7CBAF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D0DA7A2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B15559" w:rsidRPr="00091FB4" w:rsidRDefault="00B15559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B15559" w:rsidRPr="00091FB4" w:rsidRDefault="00B1555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B15559" w:rsidRPr="00AF4D24" w:rsidRDefault="00B1555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B15559" w:rsidRPr="00AF4D24" w:rsidRDefault="00B1555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MiB)</w:t>
                      </w:r>
                    </w:p>
                    <w:p w14:paraId="222E45BD" w14:textId="77777777" w:rsidR="00B15559" w:rsidRPr="00406AAD" w:rsidRDefault="00B1555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3D612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02DDA5E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B15559" w:rsidRPr="003D6123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B37117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02DDA5E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B15559" w:rsidRPr="003D6123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259DD442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B15559" w:rsidRPr="00867F22" w:rsidRDefault="00B15559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B15559" w:rsidRPr="00267030" w:rsidRDefault="00B15559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B15559" w:rsidRPr="00867F22" w:rsidRDefault="00B15559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B15559" w:rsidRPr="00267030" w:rsidRDefault="00B15559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AA1485" w:rsidRPr="00867F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45FE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route add 172.16.0.0/16 dev eth2</w:t>
                            </w:r>
                          </w:p>
                          <w:p w14:paraId="440B29C3" w14:textId="5BF4FEA8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B4DF1C2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EFECD34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route add 172.16.0.0/16 dev eth2</w:t>
                      </w:r>
                    </w:p>
                    <w:p w14:paraId="440B29C3" w14:textId="5BF4FEA8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EFECD34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B15559" w:rsidRPr="00E3643C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B15559" w:rsidRPr="00242313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B15559" w:rsidRPr="00E3643C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B15559" w:rsidRPr="00242313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</w:t>
      </w:r>
      <w:proofErr w:type="gramStart"/>
      <w:r w:rsidR="00BB6041">
        <w:rPr>
          <w:rFonts w:ascii="DIN Pro Regular" w:hAnsi="DIN Pro Regular" w:cs="DIN Pro Regular"/>
          <w:sz w:val="24"/>
          <w:szCs w:val="24"/>
        </w:rPr>
        <w:t xml:space="preserve">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</w:t>
      </w:r>
      <w:proofErr w:type="gramEnd"/>
      <w:r w:rsidR="00A00127" w:rsidRPr="009701BB">
        <w:rPr>
          <w:rFonts w:ascii="DIN Pro Regular" w:hAnsi="DIN Pro Regular" w:cs="DIN Pro Regular"/>
          <w:sz w:val="24"/>
          <w:szCs w:val="24"/>
        </w:rPr>
        <w:t xml:space="preserve">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="003C4EC3" w:rsidRPr="009701BB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9701BB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B15559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57968117" w14:textId="11492242" w:rsidR="00B15559" w:rsidRPr="00E3643C" w:rsidRDefault="00B15559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B15559" w:rsidRPr="00E3643C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B15559" w:rsidRPr="00267030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B15559" w:rsidRDefault="00B1555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57968117" w14:textId="11492242" w:rsidR="00B15559" w:rsidRPr="00E3643C" w:rsidRDefault="00B15559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B15559" w:rsidRPr="00E3643C" w:rsidRDefault="00B1555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B15559" w:rsidRPr="00267030" w:rsidRDefault="00B15559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B15559" w:rsidRPr="00E3643C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5D1" w14:textId="50DC800E" w:rsidR="00B15559" w:rsidRPr="00E3643C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B15559" w:rsidRPr="00267030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B15559" w:rsidRPr="00E3643C" w:rsidRDefault="00B1555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50DC800E" w:rsidR="00B15559" w:rsidRPr="00E3643C" w:rsidRDefault="00B1555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B15559" w:rsidRPr="00267030" w:rsidRDefault="00B15559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B15559" w:rsidRPr="00E3643C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B15559" w:rsidRPr="00267030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B15559" w:rsidRPr="00E3643C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B15559" w:rsidRPr="00267030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B15559" w:rsidRPr="00E3643C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B15559" w:rsidRPr="009701BB" w:rsidRDefault="00B15559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B15559" w:rsidRPr="00267030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B15559" w:rsidRPr="00E3643C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B15559" w:rsidRPr="009701BB" w:rsidRDefault="00B15559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B15559" w:rsidRPr="00267030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151B797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TU    Mode       LLDP                        Summary</w:t>
                            </w:r>
                          </w:p>
                          <w:p w14:paraId="66FCFD4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Loopback                               IP: 127.0.0.1/8</w:t>
                            </w:r>
                          </w:p>
                          <w:p w14:paraId="412652AC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763E6FB7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eth0    1G   1500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-switch (swp2)      Master: </w:t>
                            </w:r>
                            <w:proofErr w:type="spellStart"/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5450BA8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3 (swp1)               Master: bridge(UP)</w:t>
                            </w:r>
                          </w:p>
                          <w:p w14:paraId="5C5B758F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4 (swp2)               Master: bridge(UP)</w:t>
                            </w:r>
                          </w:p>
                          <w:p w14:paraId="3BB9E7CF" w14:textId="623BC27F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8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End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9    1G   9216   Access/L2                              Master: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7A859435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  N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/A  9216   Bridge/L2</w:t>
                            </w:r>
                          </w:p>
                          <w:p w14:paraId="222E45F4" w14:textId="7193AB7D" w:rsidR="00B15559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VRF                                    IP: 127.0.0.1/8</w:t>
                            </w:r>
                          </w:p>
                          <w:p w14:paraId="222E45F5" w14:textId="77777777" w:rsidR="00B15559" w:rsidRPr="00267030" w:rsidRDefault="00B15559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MTU    Mode       LLDP                        Summary</w:t>
                      </w:r>
                    </w:p>
                    <w:p w14:paraId="66FCFD4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-switch (swp2)      Master: </w:t>
                      </w:r>
                      <w:proofErr w:type="spellStart"/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B15559" w:rsidRDefault="00B15559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B15559" w:rsidRPr="00267030" w:rsidRDefault="00B15559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3B60409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8C5902F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72.16.1.1  netmask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255.255.255.0  broadcast 172.16.1.255</w:t>
                            </w:r>
                          </w:p>
                          <w:p w14:paraId="6E39166A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1DDB51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5773812D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159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79499 (79.4 KB)</w:t>
                            </w:r>
                          </w:p>
                          <w:p w14:paraId="052F7185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0822AA73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71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3388 (13.3 KB)</w:t>
                            </w:r>
                          </w:p>
                          <w:p w14:paraId="222E45FE" w14:textId="34F1BAEB" w:rsidR="00B15559" w:rsidRPr="00FC541E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8C5902F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1DDB51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73812D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B15559" w:rsidRPr="00FC541E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F5248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99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4" w14:textId="31D9EEFF" w:rsidR="00B15559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28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5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99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4" w14:textId="31D9EEFF" w:rsidR="00B15559" w:rsidRDefault="00B15559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28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5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:~$ net show bridge macs</w:t>
                            </w:r>
                          </w:p>
                          <w:p w14:paraId="1AEB4EC2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VLAN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Master  Interface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MAC              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TunnelDest</w:t>
                            </w:r>
                            <w:proofErr w:type="spell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State      Flags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LastSeen</w:t>
                            </w:r>
                            <w:proofErr w:type="spellEnd"/>
                          </w:p>
                          <w:p w14:paraId="3DDA844F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1       44:38:39:00:00:09                                00:00:15</w:t>
                            </w:r>
                          </w:p>
                          <w:p w14:paraId="7AFA6DED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07                                00:00:01</w:t>
                            </w:r>
                          </w:p>
                          <w:p w14:paraId="74581150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11                                00:01:29</w:t>
                            </w:r>
                          </w:p>
                          <w:p w14:paraId="222E4612" w14:textId="719D1056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TunnelDest</w:t>
                      </w:r>
                      <w:proofErr w:type="spellEnd"/>
                      <w:r w:rsidRPr="009B1656">
                        <w:rPr>
                          <w:rFonts w:ascii="Consolas" w:hAnsi="Consolas" w:cs="Courier New"/>
                        </w:rPr>
                        <w:t xml:space="preserve">  State      Flags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LastSeen</w:t>
                      </w:r>
                      <w:proofErr w:type="spellEnd"/>
                    </w:p>
                    <w:p w14:paraId="3DDA844F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B15559" w:rsidRPr="009B1656" w:rsidRDefault="00B15559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4"/>
                            <w:bookmarkStart w:id="61" w:name="_Toc440984126"/>
                            <w:bookmarkStart w:id="62" w:name="_Toc440984142"/>
                            <w:bookmarkStart w:id="63" w:name="_Toc440984158"/>
                            <w:bookmarkStart w:id="64" w:name="_Toc440984216"/>
                            <w:bookmarkStart w:id="65" w:name="_Toc440984353"/>
                            <w:bookmarkStart w:id="66" w:name="_Toc440984369"/>
                            <w:bookmarkStart w:id="67" w:name="_Toc440984385"/>
                            <w:bookmarkStart w:id="68" w:name="_Toc440984407"/>
                            <w:bookmarkStart w:id="69" w:name="_Toc440984423"/>
                            <w:bookmarkStart w:id="70" w:name="_Toc440984439"/>
                            <w:bookmarkStart w:id="71" w:name="_Toc440984461"/>
                            <w:bookmarkStart w:id="72" w:name="_Toc440985018"/>
                            <w:bookmarkStart w:id="73" w:name="_Toc440985040"/>
                            <w:bookmarkStart w:id="74" w:name="_Toc440985090"/>
                            <w:bookmarkStart w:id="75" w:name="_Toc440985106"/>
                            <w:bookmarkStart w:id="76" w:name="_Toc440985122"/>
                            <w:bookmarkStart w:id="77" w:name="_Toc440985144"/>
                            <w:bookmarkStart w:id="78" w:name="_Toc440985160"/>
                            <w:bookmarkStart w:id="79" w:name="_Toc440985176"/>
                            <w:bookmarkStart w:id="80" w:name="_Toc440985198"/>
                            <w:bookmarkStart w:id="81" w:name="_Toc440985220"/>
                            <w:bookmarkStart w:id="82" w:name="_Toc440985239"/>
                            <w:bookmarkStart w:id="83" w:name="_Toc440985255"/>
                            <w:bookmarkStart w:id="84" w:name="_Toc440985271"/>
                            <w:bookmarkStart w:id="85" w:name="_Toc440985293"/>
                            <w:bookmarkStart w:id="86" w:name="_Toc440985354"/>
                            <w:bookmarkStart w:id="87" w:name="_Toc440985446"/>
                            <w:bookmarkStart w:id="88" w:name="_Toc440985462"/>
                            <w:bookmarkStart w:id="8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614" w14:textId="77777777" w:rsidR="00B15559" w:rsidRPr="009B1656" w:rsidRDefault="00B15559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B15559" w:rsidRPr="009B1656" w:rsidRDefault="00B15559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B15559" w:rsidRPr="009B1656" w:rsidRDefault="00B15559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66060391" w:rsidR="00BC2521" w:rsidRPr="002E4E3D" w:rsidRDefault="001641AE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5D4F4481">
                <wp:simplePos x="0" y="0"/>
                <wp:positionH relativeFrom="column">
                  <wp:posOffset>44879</wp:posOffset>
                </wp:positionH>
                <wp:positionV relativeFrom="paragraph">
                  <wp:posOffset>328918</wp:posOffset>
                </wp:positionV>
                <wp:extent cx="4228981" cy="4441190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41190"/>
                          <a:chOff x="43891" y="-10592"/>
                          <a:chExt cx="4229218" cy="4441571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23184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23666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B15559" w:rsidRPr="00076D77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B15559" w:rsidRPr="00076D77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5.9pt;width:333pt;height:349.7pt;z-index:251751936;mso-width-relative:margin;mso-height-relative:margin" coordorigin="438,-105" coordsize="42292,44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2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2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2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3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231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236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302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3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B15559" w:rsidRPr="00076D77" w:rsidRDefault="00B1555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B15559" w:rsidRPr="00076D77" w:rsidRDefault="00B1555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88FF711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B15559" w:rsidRPr="00076D77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2D" w14:textId="4454CD81" w:rsidR="00B15559" w:rsidRPr="00076D77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B15559" w:rsidRPr="00076D77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B15559" w:rsidRPr="00076D77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4D6CB9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4D6CB9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62F" w14:textId="77777777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B15559" w:rsidRPr="004D6CB9" w:rsidRDefault="00B15559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vids 2,3</w:t>
                            </w:r>
                          </w:p>
                          <w:p w14:paraId="222E4631" w14:textId="77777777" w:rsidR="00B15559" w:rsidRPr="00267030" w:rsidRDefault="00B15559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B15559" w:rsidRPr="004D6CB9" w:rsidRDefault="00B15559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B15559" w:rsidRPr="00267030" w:rsidRDefault="00B15559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633" w14:textId="5691D11E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B15559" w:rsidRPr="004D6CB9" w:rsidRDefault="00B15559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B15559" w:rsidRPr="00856B47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5691D11E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B15559" w:rsidRPr="004D6CB9" w:rsidRDefault="00B15559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B15559" w:rsidRPr="00856B47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B1555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B15559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Flags</w:t>
                            </w:r>
                          </w:p>
                          <w:p w14:paraId="6F8DD8BB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424670DE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6C722D2B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B15559" w:rsidRPr="00267030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B15559" w:rsidRPr="00267030" w:rsidRDefault="00B15559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5BCEB467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439F98E9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612F31">
        <w:rPr>
          <w:rFonts w:ascii="Consolas" w:hAnsi="Consolas" w:cs="Courier New"/>
          <w:b/>
          <w:bCs/>
          <w:sz w:val="24"/>
          <w:szCs w:val="24"/>
        </w:rPr>
        <w:t>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B15559" w:rsidRPr="007F5BA4" w:rsidRDefault="00B15559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222E4655" w14:textId="062A2B8F" w:rsidR="00B15559" w:rsidRPr="007F5BA4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77AF0ECA" w14:textId="77777777" w:rsidR="00B15559" w:rsidRPr="007F5BA4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6F122EB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BD58C68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72.16.2.18  netmask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6A782F25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B59594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14382144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2946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02184 (202.1 KB)</w:t>
                            </w:r>
                          </w:p>
                          <w:p w14:paraId="4860E0A7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4797544A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90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38098 (38.0 KB)</w:t>
                            </w:r>
                          </w:p>
                          <w:p w14:paraId="222E465E" w14:textId="13896AC2" w:rsidR="00B15559" w:rsidRPr="007F5BA4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B15559" w:rsidRPr="007F5BA4" w:rsidRDefault="00B15559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655" w14:textId="062A2B8F" w:rsidR="00B15559" w:rsidRPr="007F5BA4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B15559" w:rsidRPr="007F5BA4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BD58C68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B59594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14382144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B15559" w:rsidRPr="007F5BA4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7A8CDD25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709E22C4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DA8A0AD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4606478F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B15559" w:rsidRPr="00FC7723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B15559" w:rsidRPr="003B5DF1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B15559" w:rsidRPr="00FC7723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B15559" w:rsidRPr="003B5DF1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C83393" w:rsidRPr="003B5DF1">
        <w:rPr>
          <w:rFonts w:ascii="Consolas" w:hAnsi="Consolas" w:cs="Courier New"/>
          <w:b/>
          <w:bCs/>
        </w:rPr>
        <w:t>ip</w:t>
      </w:r>
      <w:proofErr w:type="spellEnd"/>
      <w:r w:rsidR="00C83393" w:rsidRPr="003B5DF1">
        <w:rPr>
          <w:rFonts w:ascii="Consolas" w:hAnsi="Consolas" w:cs="Courier New"/>
          <w:b/>
          <w:bCs/>
        </w:rPr>
        <w:t xml:space="preserve">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E00A25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4.1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6A" w14:textId="16C575CA" w:rsidR="00B15559" w:rsidRPr="00E00A25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2.58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4.1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16C575CA" w:rsidR="00B15559" w:rsidRPr="00E00A25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2.58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="00424B45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B15559" w:rsidRPr="00931EFC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2.254/24</w:t>
                            </w:r>
                          </w:p>
                          <w:p w14:paraId="222E466C" w14:textId="72395AFF" w:rsidR="00B15559" w:rsidRPr="00931EFC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net add vlan 3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3.254/24</w:t>
                            </w:r>
                          </w:p>
                          <w:p w14:paraId="222E466D" w14:textId="63FF0369" w:rsidR="00B15559" w:rsidRPr="00931EFC" w:rsidRDefault="00B15559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B15559" w:rsidRPr="00931EFC" w:rsidRDefault="00B1555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72395AFF" w:rsidR="00B15559" w:rsidRPr="00931EFC" w:rsidRDefault="00B1555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net add vlan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63FF0369" w:rsidR="00B15559" w:rsidRPr="00931EFC" w:rsidRDefault="00B15559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2B1C06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 ping 172.16.3.19</w:t>
                            </w:r>
                          </w:p>
                          <w:p w14:paraId="222E4673" w14:textId="77777777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64 bytes from 172.16.3.19: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63 time=0.155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5" w14:textId="77777777" w:rsidR="00B15559" w:rsidRDefault="00B15559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2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92 ms64 bytes from 172.16.23.254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4 time=0.36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B15559" w:rsidRDefault="00B15559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3F333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traceroute to 172.16.3.19 (172.16.3.19), 30 hops max,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0A175AC6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1  172.16.2.254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2.254)  1.340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3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07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1" w14:textId="3D0210A8" w:rsidR="00B15559" w:rsidRPr="00604D37" w:rsidRDefault="00B15559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2  172.16.3.19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3.19)  4.04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4.02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3.999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52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3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07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3D0210A8" w:rsidR="00B15559" w:rsidRPr="00604D37" w:rsidRDefault="00B15559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4.02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3.999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B15559" w:rsidRPr="005957BE" w:rsidRDefault="00B1555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B15559" w:rsidRPr="00506317" w:rsidRDefault="00B1555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B15559" w:rsidRPr="005957BE" w:rsidRDefault="00B1555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B15559" w:rsidRPr="00506317" w:rsidRDefault="00B1555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B15559" w:rsidRPr="00517ABD" w:rsidRDefault="00B15559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B15559" w:rsidRPr="00517ABD" w:rsidRDefault="00B15559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B15559" w:rsidRPr="00183D76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B15559" w:rsidRPr="008005C2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B15559" w:rsidRPr="00183D76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B15559" w:rsidRPr="008005C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B15559" w:rsidRPr="009F2E12" w:rsidRDefault="00B1555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B15559" w:rsidRPr="008005C2" w:rsidRDefault="00B1555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B15559" w:rsidRPr="00EB7109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B15559" w:rsidRPr="00183D76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B15559" w:rsidRPr="008005C2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B15559" w:rsidRPr="00183D76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B15559" w:rsidRPr="008005C2" w:rsidRDefault="00B15559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B15559" w:rsidRPr="009F2E12" w:rsidRDefault="00B1555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B15559" w:rsidRPr="008005C2" w:rsidRDefault="00B1555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B15559" w:rsidRPr="00EB7109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4CFA45CB" w:rsidR="00424B45" w:rsidRPr="00577486" w:rsidRDefault="001641AE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6EB65C85">
                <wp:simplePos x="0" y="0"/>
                <wp:positionH relativeFrom="column">
                  <wp:posOffset>3285595</wp:posOffset>
                </wp:positionH>
                <wp:positionV relativeFrom="paragraph">
                  <wp:posOffset>55342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8" type="#_x0000_t202" style="position:absolute;margin-left:258.7pt;margin-top:4.35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7A901D04">
                <wp:simplePos x="0" y="0"/>
                <wp:positionH relativeFrom="column">
                  <wp:posOffset>264160</wp:posOffset>
                </wp:positionH>
                <wp:positionV relativeFrom="paragraph">
                  <wp:posOffset>79090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9" type="#_x0000_t202" style="position:absolute;margin-left:20.8pt;margin-top:6.2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" filled="f" stroked="f">
                <v:stroke dashstyle="dash"/>
                <v:textbox>
                  <w:txbxContent>
                    <w:p w14:paraId="4150E1A0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B15559" w:rsidRPr="00482947" w:rsidRDefault="00B15559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B15559" w:rsidRPr="00482947" w:rsidRDefault="00B15559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171A1E37" w:rsidR="00371EAB" w:rsidRDefault="001641AE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0AE98B61">
                <wp:simplePos x="0" y="0"/>
                <wp:positionH relativeFrom="column">
                  <wp:posOffset>411464</wp:posOffset>
                </wp:positionH>
                <wp:positionV relativeFrom="paragraph">
                  <wp:posOffset>645144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1" type="#_x0000_t202" style="position:absolute;margin-left:32.4pt;margin-top:50.8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Z9/rQEAAEg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" filled="f" stroked="f">
                <v:stroke dashstyle="dash"/>
                <v:textbox>
                  <w:txbxContent>
                    <w:p w14:paraId="56EC9FF3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125DC082">
                <wp:simplePos x="0" y="0"/>
                <wp:positionH relativeFrom="column">
                  <wp:posOffset>3334915</wp:posOffset>
                </wp:positionH>
                <wp:positionV relativeFrom="paragraph">
                  <wp:posOffset>644926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2" type="#_x0000_t202" style="position:absolute;margin-left:262.6pt;margin-top:50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cyy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" filled="f" stroked="f">
                <v:stroke dashstyle="dash"/>
                <v:textbox>
                  <w:txbxContent>
                    <w:p w14:paraId="4EC10B8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3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xg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Hu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E04TGC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4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X/mqg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" filled="f" stroked="f">
                <v:stroke dashstyle="dash"/>
                <v:textbox>
                  <w:txbxContent>
                    <w:p w14:paraId="35D24B26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5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" filled="f" stroked="f">
                <v:stroke dashstyle="dash"/>
                <v:textbox>
                  <w:txbxContent>
                    <w:p w14:paraId="7D40B0F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5203F189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6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nQfrgEAAEg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" filled="f" stroked="f">
                <v:stroke dashstyle="dash"/>
                <v:textbox>
                  <w:txbxContent>
                    <w:p w14:paraId="5F99D30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B15559" w:rsidRPr="00DB4F76" w:rsidRDefault="00B1555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A1" w14:textId="37A3E727" w:rsidR="00B15559" w:rsidRPr="00DB4F76" w:rsidRDefault="00B1555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B15559" w:rsidRPr="00DB4F76" w:rsidRDefault="00B1555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B15559" w:rsidRPr="00DB4F76" w:rsidRDefault="00B1555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B15559" w:rsidRPr="004C0D4E" w:rsidRDefault="00B15559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B15559" w:rsidRPr="009949BD" w:rsidRDefault="00B1555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B15559" w:rsidRPr="009949BD" w:rsidRDefault="00B1555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B15559" w:rsidRPr="004C0D4E" w:rsidRDefault="00B15559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B15559" w:rsidRPr="009949BD" w:rsidRDefault="00B1555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B15559" w:rsidRPr="009949BD" w:rsidRDefault="00B1555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:~$ net show interface bonds</w:t>
                            </w:r>
                          </w:p>
                          <w:p w14:paraId="4CC60EE8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MTU  Mode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 Summary</w:t>
                            </w:r>
                          </w:p>
                          <w:p w14:paraId="6536B35E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B15559" w:rsidRPr="00BE5F63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DN  BOND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-TO-SPINES  N/A    9216  802.3ad  Bond Members: swp1(UP), swp2(UP)</w:t>
                            </w:r>
                          </w:p>
                          <w:p w14:paraId="222E46B1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B15559" w:rsidRPr="00BE5F63" w:rsidRDefault="00B15559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B15559" w:rsidRPr="005F4D62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F4D62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 ports swp8-9,BOND-TO-SPINES</w:t>
                            </w:r>
                          </w:p>
                          <w:p w14:paraId="222E46B6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B15559" w:rsidRPr="005F4D62" w:rsidRDefault="00B15559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B15559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B15559" w:rsidRDefault="00B15559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B15559" w:rsidRPr="000C0D9C" w:rsidRDefault="00B1555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B15559" w:rsidRPr="000C0D9C" w:rsidRDefault="00B1555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B15559" w:rsidRPr="000C0D9C" w:rsidRDefault="00B1555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B15559" w:rsidRPr="000C0D9C" w:rsidRDefault="00B1555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4:mgmt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31A5A52D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3ABE6E10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0  44:38:39:00:00:22  1G     1500  </w:t>
                            </w:r>
                            <w:proofErr w:type="spellStart"/>
                            <w:r w:rsidRPr="003A7B4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7BF4F723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B15559" w:rsidRPr="000C0D9C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0  44:38:39:00:00:22  1G     1500  </w:t>
                      </w:r>
                      <w:proofErr w:type="spellStart"/>
                      <w:r w:rsidRPr="003A7B4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7BF4F723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B15559" w:rsidRPr="000C0D9C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7A5A58E3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7710F7A5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0  44:38:39:00:00:20  1G     1500  </w:t>
                            </w:r>
                            <w:proofErr w:type="spellStart"/>
                            <w:r w:rsidRPr="006876EA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5ADC7789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B15559" w:rsidRPr="000C0D9C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0  44:38:39:00:00:20  1G     1500  </w:t>
                      </w:r>
                      <w:proofErr w:type="spellStart"/>
                      <w:r w:rsidRPr="006876EA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5ADC7789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B15559" w:rsidRPr="000C0D9C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>backup-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proofErr w:type="spellStart"/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B15559" w:rsidRPr="00CF3601" w:rsidRDefault="00B1555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6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134C0C28" w14:textId="77777777" w:rsidR="00B15559" w:rsidRPr="00CF3601" w:rsidRDefault="00B15559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B15559" w:rsidRPr="00CF3601" w:rsidRDefault="00B1555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6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134C0C28" w14:textId="77777777" w:rsidR="00B15559" w:rsidRPr="00CF3601" w:rsidRDefault="00B15559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B15559" w:rsidRPr="00CF3601" w:rsidRDefault="00B1555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5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222E46E0" w14:textId="7CBD690D" w:rsidR="00B15559" w:rsidRPr="00CF3601" w:rsidRDefault="00B15559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B15559" w:rsidRPr="00CF3601" w:rsidRDefault="00B1555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5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222E46E0" w14:textId="7CBD690D" w:rsidR="00B15559" w:rsidRPr="00CF3601" w:rsidRDefault="00B15559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E" w14:textId="77777777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E" w14:textId="77777777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Pr="009737E3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9737E3">
        <w:rPr>
          <w:rFonts w:ascii="Consolas" w:hAnsi="Consolas" w:cs="Courier New"/>
          <w:b/>
          <w:bCs/>
          <w:sz w:val="24"/>
          <w:szCs w:val="24"/>
        </w:rPr>
        <w:t xml:space="preserve">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1641F84">
                <wp:simplePos x="0" y="0"/>
                <wp:positionH relativeFrom="margin">
                  <wp:posOffset>179514</wp:posOffset>
                </wp:positionH>
                <wp:positionV relativeFrom="paragraph">
                  <wp:posOffset>131379</wp:posOffset>
                </wp:positionV>
                <wp:extent cx="3307311" cy="2309680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311" cy="2309680"/>
                          <a:chOff x="196633" y="-54447"/>
                          <a:chExt cx="3653611" cy="255169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6633" y="168538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04824" y="-5441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700284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B15559" w:rsidRPr="00BC277F" w:rsidRDefault="00B15559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proofErr w:type="spellStart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</w:t>
                              </w:r>
                              <w:proofErr w:type="spellEnd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519403" y="139076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4.15pt;margin-top:10.35pt;width:260.4pt;height:181.85pt;z-index:251791872;mso-position-horizontal-relative:margin;mso-width-relative:margin;mso-height-relative:margin" coordorigin="1966,-544" coordsize="36536,255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66;top:1685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048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7002;top:-544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214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B15559" w:rsidRPr="00BC277F" w:rsidRDefault="00B15559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proofErr w:type="spellStart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</w:t>
                        </w:r>
                        <w:proofErr w:type="spellEnd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5194;top:1390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9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9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C" w14:textId="25828769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C" w14:textId="25828769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proofErr w:type="spellStart"/>
      <w:r w:rsidRPr="004415C5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4415C5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448ED906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09010" cy="2321001"/>
                <wp:effectExtent l="0" t="0" r="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9010" cy="2321001"/>
                          <a:chOff x="581872" y="-31987"/>
                          <a:chExt cx="3760933" cy="256039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B15559" w:rsidRPr="00125491" w:rsidRDefault="00B15559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</w:t>
                                </w:r>
                                <w:proofErr w:type="spellEnd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 xml:space="preserve">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36858" y="-3197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B15559" w:rsidRPr="00125491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43102" y="-3198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B15559" w:rsidRPr="004415C5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14061" y="165269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B15559" w:rsidRPr="00125491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8.45pt;height:182.75pt;z-index:251792896;mso-width-relative:margin;mso-height-relative:margin" coordorigin="5818,-319" coordsize="37609,25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7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8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B15559" w:rsidRPr="00125491" w:rsidRDefault="00B15559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29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0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1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3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33" type="#_x0000_t202" style="position:absolute;left:29368;top:-319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B15559" w:rsidRPr="00125491" w:rsidRDefault="00B1555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4" type="#_x0000_t202" style="position:absolute;left:6431;top:-319;width:828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B15559" w:rsidRPr="004415C5" w:rsidRDefault="00B15559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5" type="#_x0000_t202" style="position:absolute;left:35140;top:16526;width:828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B15559" w:rsidRPr="00125491" w:rsidRDefault="00B1555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C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6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NBO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3n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uEzQTi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C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9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7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Lp+b2k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9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8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LkB+W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39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YgGVfi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B15559" w:rsidRPr="00932F38" w:rsidRDefault="00B15559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B15559" w:rsidRPr="00932F38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78C73362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1EC31C6E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06D48A1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B15559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mstpctl-treeprio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608FFE5D" w14:textId="0F1E2AFA" w:rsidR="00B15559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020B584D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FDB85A4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  <w:proofErr w:type="spellEnd"/>
                          </w:p>
                          <w:p w14:paraId="13A2A851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riority 1000</w:t>
                            </w:r>
                          </w:p>
                          <w:p w14:paraId="13636F99" w14:textId="621FE6B1" w:rsidR="00B15559" w:rsidRPr="00932F38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-sys-mac </w:t>
                            </w:r>
                            <w:proofErr w:type="gramStart"/>
                            <w:r w:rsidRPr="00B677F6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B677F6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0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">
                <v:textbox>
                  <w:txbxContent>
                    <w:p w14:paraId="222E470D" w14:textId="2D33E4BF" w:rsidR="00B15559" w:rsidRPr="00932F38" w:rsidRDefault="00B15559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B15559" w:rsidRPr="00932F38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78C73362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1EC31C6E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06D48A1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B15559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mstpctl-treeprio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608FFE5D" w14:textId="0F1E2AFA" w:rsidR="00B15559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020B584D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FDB85A4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13A2A851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13636F99" w14:textId="621FE6B1" w:rsidR="00B15559" w:rsidRPr="00932F38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7B2129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</w:p>
                          <w:p w14:paraId="222E473C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d:d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0 secondary</w:t>
                            </w:r>
                          </w:p>
                          <w:p w14:paraId="222E473F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  <w:p w14:paraId="222E4742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1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1         -                      -</w:t>
                            </w:r>
                          </w:p>
                          <w:p w14:paraId="222E4747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2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1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3cC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k4iD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G2N3Ai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7B2129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</w:p>
                    <w:p w14:paraId="222E473C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d:d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0 secondary</w:t>
                      </w:r>
                    </w:p>
                    <w:p w14:paraId="222E473F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="00C62820" w:rsidRPr="00CA2597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33A34F36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>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18BF3D86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381B64EA" w14:textId="3FD0E07A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0DFB31BD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8AFD322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C43B764" w14:textId="1A26A9A6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1CDF2A82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386E7307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03F970F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752" w14:textId="11E2477E" w:rsidR="00B15559" w:rsidRDefault="00B15559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2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rEt60C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381B64EA" w14:textId="3FD0E07A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B15559" w:rsidRDefault="00B15559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3846BD51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$ sudo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route add 172.16.0.0/16 dev eth2 via 172.16.2.254</w:t>
                            </w:r>
                          </w:p>
                          <w:p w14:paraId="112FA8FA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route</w:t>
                            </w:r>
                          </w:p>
                          <w:p w14:paraId="6C72306C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Genmask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face</w:t>
                            </w:r>
                            <w:proofErr w:type="spellEnd"/>
                          </w:p>
                          <w:p w14:paraId="0873CF5C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3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">
                <v:textbox>
                  <w:txbxContent>
                    <w:p w14:paraId="38C5A3F4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$ sudo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873CF5C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ED7008" w:rsidRPr="00226E9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124780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2.60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75E" w14:textId="049EE0F8" w:rsidR="00B15559" w:rsidRPr="0012478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1.83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4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AvhPsY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2.60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049EE0F8" w:rsidR="00B15559" w:rsidRPr="0012478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1.83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4:mgmt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261B549C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1BA96169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24BFD91D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6EF8FDC8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E" w14:textId="612CD019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5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pJn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RtMY8hIs0V1I/IrYNhxnEnUWjB/aCkw/kuqf9+&#10;YE5Qoj4Y7M8K+x0XIinz/GqKiru0VJcWZjhClTRQMojbkJYoMmfgBvvYyMTwSyanpHFuE/GnHYuL&#10;caknr5c/weYJ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AahpJn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1BA96169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:mgmt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722CB7EF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6CA1B34E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14B0A2D6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5763A390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6" w14:textId="2486B184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6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Ieh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fl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04Ieh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6CA1B34E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4F1B0A20" w:rsidR="004C7AD9" w:rsidRDefault="001641A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5A188328">
                <wp:simplePos x="0" y="0"/>
                <wp:positionH relativeFrom="column">
                  <wp:posOffset>3896041</wp:posOffset>
                </wp:positionH>
                <wp:positionV relativeFrom="paragraph">
                  <wp:posOffset>175416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7" type="#_x0000_t202" style="position:absolute;margin-left:306.75pt;margin-top:138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4F0F9B30">
                <wp:simplePos x="0" y="0"/>
                <wp:positionH relativeFrom="column">
                  <wp:posOffset>969014</wp:posOffset>
                </wp:positionH>
                <wp:positionV relativeFrom="paragraph">
                  <wp:posOffset>1762841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8" type="#_x0000_t202" style="position:absolute;margin-left:76.3pt;margin-top:138.8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2717BE2">
                <wp:simplePos x="0" y="0"/>
                <wp:positionH relativeFrom="column">
                  <wp:posOffset>3877906</wp:posOffset>
                </wp:positionH>
                <wp:positionV relativeFrom="paragraph">
                  <wp:posOffset>57042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49" type="#_x0000_t202" style="position:absolute;margin-left:305.35pt;margin-top:44.9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7E6560B7">
                <wp:simplePos x="0" y="0"/>
                <wp:positionH relativeFrom="column">
                  <wp:posOffset>858835</wp:posOffset>
                </wp:positionH>
                <wp:positionV relativeFrom="paragraph">
                  <wp:posOffset>577258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0" type="#_x0000_t202" style="position:absolute;margin-left:67.6pt;margin-top:45.4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B15559" w:rsidRPr="007E28A1" w:rsidRDefault="00B1555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1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quO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ng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AUqrj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B15559" w:rsidRPr="007E28A1" w:rsidRDefault="00B15559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B15559" w:rsidRPr="007E28A1" w:rsidRDefault="00B1555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2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" filled="f" stroked="f">
                <v:stroke dashstyle="dash"/>
                <v:textbox>
                  <w:txbxContent>
                    <w:p w14:paraId="646D9D43" w14:textId="77777777" w:rsidR="00B15559" w:rsidRPr="007E28A1" w:rsidRDefault="00B15559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B15559" w:rsidRPr="00183D76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B15559" w:rsidRPr="008005C2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B15559" w:rsidRPr="00183D76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B15559" w:rsidRPr="008005C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B15559" w:rsidRPr="009F2E12" w:rsidRDefault="00B1555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B15559" w:rsidRPr="008005C2" w:rsidRDefault="00B1555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3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">
                <v:group id="Group 180" o:spid="_x0000_s1254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5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6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7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8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85" o:spid="_x0000_s1259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0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87" o:spid="_x0000_s1261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2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90" o:spid="_x0000_s1263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4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95" o:spid="_x0000_s1265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6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97" o:spid="_x0000_s1267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8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8" o:title="A close up of a sign&#10;&#10;Description automatically generated"/>
                  </v:shape>
                  <v:shape id="_x0000_s126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B15559" w:rsidRPr="00183D76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B15559" w:rsidRPr="008005C2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B15559" w:rsidRPr="00183D76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7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8" o:title="A close up of a sign&#10;&#10;Description automatically generated"/>
                  </v:shape>
                  <v:shape id="Picture 200" o:spid="_x0000_s1283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8" o:title="A close up of a sign&#10;&#10;Description automatically generated"/>
                  </v:shape>
                </v:group>
                <v:rect id="Rectangle 217" o:spid="_x0000_s1284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5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6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7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8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9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0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B15559" w:rsidRPr="008005C2" w:rsidRDefault="00B15559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1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2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3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4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5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B15559" w:rsidRPr="009F2E12" w:rsidRDefault="00B1555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4" o:spid="_x0000_s1296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B15559" w:rsidRPr="008005C2" w:rsidRDefault="00B1555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75" o:spid="_x0000_s1297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B15559" w:rsidRDefault="00B15559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8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CKl4Qa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B15559" w:rsidRDefault="00B15559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B15559" w:rsidRPr="007E28A1" w:rsidRDefault="00B15559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299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" filled="f" stroked="f">
                <v:stroke dashstyle="dash"/>
                <v:textbox>
                  <w:txbxContent>
                    <w:p w14:paraId="10D65D36" w14:textId="77777777" w:rsidR="00B15559" w:rsidRPr="007E28A1" w:rsidRDefault="00B15559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B15559" w:rsidRPr="00482947" w:rsidRDefault="00B15559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0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8f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wh05M924/oACRhx2R+Hv&#10;jgVBif5u0c2qXC6bBa5Hvs2vripc2/AitXmRivqryxuVSIC/3UUkkvml7sdOJ1I4uKzwtGRpM57f&#10;c9XTr7D+Bw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DM2/H7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B15559" w:rsidRPr="00482947" w:rsidRDefault="00B15559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2.253/24</w:t>
                            </w:r>
                          </w:p>
                          <w:p w14:paraId="222E4793" w14:textId="30DAEE7E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2 172.16.2.254/24</w:t>
                            </w:r>
                          </w:p>
                          <w:p w14:paraId="222E4794" w14:textId="38B80059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3.253/24</w:t>
                            </w:r>
                          </w:p>
                          <w:p w14:paraId="222E4795" w14:textId="37DB51E6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3 172.16.3.254/24</w:t>
                            </w:r>
                          </w:p>
                          <w:p w14:paraId="222E4796" w14:textId="33B158A0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commit</w:t>
                            </w:r>
                          </w:p>
                          <w:p w14:paraId="222E4797" w14:textId="77777777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1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qTz65S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30DAEE7E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38B80059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37DB51E6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33B158A0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commit</w:t>
                      </w:r>
                    </w:p>
                    <w:p w14:paraId="222E4797" w14:textId="77777777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B15559" w:rsidRPr="0034659A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B15559" w:rsidRPr="00DB74A1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2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">
                <v:textbox>
                  <w:txbxContent>
                    <w:p w14:paraId="222E4798" w14:textId="29EC5510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B15559" w:rsidRPr="0034659A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B15559" w:rsidRPr="00DB74A1" w:rsidRDefault="00B1555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B15559" w:rsidRPr="00FD6697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3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">
                <v:textbox>
                  <w:txbxContent>
                    <w:p w14:paraId="2795165B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cumulus@spine3:mgmt:~$ </w:t>
                      </w: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net show interface vlan2-v0</w:t>
                      </w:r>
                    </w:p>
                    <w:p w14:paraId="1D876685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B15559" w:rsidRPr="00FD6697" w:rsidRDefault="00B15559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222E479F" w14:textId="52ADCC8F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        </w:t>
                            </w:r>
                            <w:proofErr w:type="spellStart"/>
                            <w:r w:rsidRPr="00B80D26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MTU    Mode          LLDP         Summary</w:t>
                            </w:r>
                          </w:p>
                          <w:p w14:paraId="222E47A0" w14:textId="77777777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2/24</w:t>
                            </w:r>
                          </w:p>
                          <w:p w14:paraId="187934BB" w14:textId="1BABC5ED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4/24</w:t>
                            </w:r>
                          </w:p>
                          <w:p w14:paraId="7CE8A559" w14:textId="2BD627D6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2/24</w:t>
                            </w:r>
                          </w:p>
                          <w:p w14:paraId="222E47A5" w14:textId="5580DBFC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4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IG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4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IWS0gY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</w:t>
                      </w:r>
                      <w:proofErr w:type="spellStart"/>
                      <w:r w:rsidRPr="00B80D26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80D26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B1555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B15559" w:rsidRPr="00E92508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B15559" w:rsidRPr="00E92508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5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">
                <v:textbox>
                  <w:txbxContent>
                    <w:p w14:paraId="4539CD1E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B1555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B15559" w:rsidRPr="00E92508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B15559" w:rsidRPr="00E92508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B15559" w:rsidRPr="0015000A" w:rsidRDefault="00B15559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6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B1&#10;WM/y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B15559" w:rsidRPr="0015000A" w:rsidRDefault="00B15559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B15559" w:rsidRPr="00B12887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7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">
                <v:line id="Straight Connector 332" o:spid="_x0000_s1308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09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0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1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1" o:spid="_x0000_s1312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3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4" o:spid="_x0000_s1314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5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7" o:spid="_x0000_s1316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7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7" o:title="A picture containing monitor, phone&#10;&#10;Description automatically generated"/>
                </v:shape>
                <v:line id="Straight Connector 350" o:spid="_x0000_s1318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19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8" o:title="A close up of a sign&#10;&#10;Description automatically generated"/>
                </v:shape>
                <v:line id="Straight Connector 1696" o:spid="_x0000_s1320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1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8" o:title="A close up of a sign&#10;&#10;Description automatically generated"/>
                </v:shape>
                <v:shape id="_x0000_s1322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3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4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5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6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7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8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8" o:title="A close up of a sign&#10;&#10;Description automatically generated"/>
                </v:shape>
                <v:rect id="Rectangle 1705" o:spid="_x0000_s1329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0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1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2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3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4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5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6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7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8" o:title="A close up of a sign&#10;&#10;Description automatically generated"/>
                </v:shape>
                <v:shape id="_x0000_s1338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39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0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B15559" w:rsidRPr="00B12887" w:rsidRDefault="00B15559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1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2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3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4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57E91B94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4285E820">
                <wp:simplePos x="0" y="0"/>
                <wp:positionH relativeFrom="column">
                  <wp:posOffset>4064271</wp:posOffset>
                </wp:positionH>
                <wp:positionV relativeFrom="paragraph">
                  <wp:posOffset>170164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5" type="#_x0000_t202" style="position:absolute;margin-left:320pt;margin-top:13.4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" filled="f" stroked="f">
                <v:stroke dashstyle="dash"/>
                <v:textbox>
                  <w:txbxContent>
                    <w:p w14:paraId="7F7A86B7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488DC29E">
                <wp:simplePos x="0" y="0"/>
                <wp:positionH relativeFrom="column">
                  <wp:posOffset>818940</wp:posOffset>
                </wp:positionH>
                <wp:positionV relativeFrom="paragraph">
                  <wp:posOffset>208798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6" type="#_x0000_t202" style="position:absolute;margin-left:64.5pt;margin-top:16.4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" filled="f" stroked="f">
                <v:stroke dashstyle="dash"/>
                <v:textbox>
                  <w:txbxContent>
                    <w:p w14:paraId="1A8F0ABA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6D224CCC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407583A9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4857EDD3">
                <wp:simplePos x="0" y="0"/>
                <wp:positionH relativeFrom="column">
                  <wp:posOffset>4106549</wp:posOffset>
                </wp:positionH>
                <wp:positionV relativeFrom="paragraph">
                  <wp:posOffset>9966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7" type="#_x0000_t202" style="position:absolute;margin-left:323.35pt;margin-top:7.85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FzrA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" filled="f" stroked="f">
                <v:stroke dashstyle="dash"/>
                <v:textbox>
                  <w:txbxContent>
                    <w:p w14:paraId="7C9B38F0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04DB9020">
                <wp:simplePos x="0" y="0"/>
                <wp:positionH relativeFrom="column">
                  <wp:posOffset>936305</wp:posOffset>
                </wp:positionH>
                <wp:positionV relativeFrom="paragraph">
                  <wp:posOffset>8473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8" type="#_x0000_t202" style="position:absolute;margin-left:73.7pt;margin-top:6.6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" filled="f" stroked="f">
                <v:stroke dashstyle="dash"/>
                <v:textbox>
                  <w:txbxContent>
                    <w:p w14:paraId="66EBCF3F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2F112998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B15559" w:rsidRPr="0024276D" w:rsidRDefault="00B1555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B15559" w:rsidRPr="0024276D" w:rsidRDefault="00B1555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49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CHqCis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B15559" w:rsidRPr="0024276D" w:rsidRDefault="00B1555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B15559" w:rsidRPr="0024276D" w:rsidRDefault="00B1555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etc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frr/daemons</w:t>
                            </w:r>
                          </w:p>
                          <w:p w14:paraId="222E47D7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=yes</w:t>
                            </w:r>
                          </w:p>
                          <w:p w14:paraId="222E47D9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0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9Jv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y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Ar70m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frr/daemons</w:t>
                      </w:r>
                    </w:p>
                    <w:p w14:paraId="222E47D7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etc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proofErr w:type="spellStart"/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proofErr w:type="spellEnd"/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B15559" w:rsidRPr="0024276D" w:rsidRDefault="00B15559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sudo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ystemctl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1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Ccblw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B15559" w:rsidRPr="0024276D" w:rsidRDefault="00B15559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2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3f7KQIAAFAEAAAOAAAAZHJzL2Uyb0RvYy54bWysVNuO2yAQfa/Uf0C8N740yS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bq3f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</w:t>
      </w:r>
      <w:proofErr w:type="spellStart"/>
      <w:r w:rsidR="00D4260F" w:rsidRPr="00DE1D39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3/32</w:t>
                            </w:r>
                          </w:p>
                          <w:p w14:paraId="68AABD7D" w14:textId="5E43D18B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B15559" w:rsidRDefault="00B1555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3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QlH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DiL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rN0JRy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68AABD7D" w14:textId="5E43D18B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B15559" w:rsidRDefault="00B15559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B15559" w:rsidRPr="0024276D" w:rsidRDefault="00B15559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B15559" w:rsidRPr="0024276D" w:rsidRDefault="00B15559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4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lc3J7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B15559" w:rsidRPr="0024276D" w:rsidRDefault="00B15559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B15559" w:rsidRPr="0024276D" w:rsidRDefault="00B15559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B15559" w:rsidRPr="0024276D" w:rsidRDefault="00B1555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B15559" w:rsidRPr="0024276D" w:rsidRDefault="00B1555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5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MtQ2q0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B15559" w:rsidRPr="0024276D" w:rsidRDefault="00B1555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B15559" w:rsidRPr="0024276D" w:rsidRDefault="00B1555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7E7D611" w:rsidR="00B15559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32</w:t>
                            </w:r>
                          </w:p>
                          <w:p w14:paraId="57D8039E" w14:textId="611A668A" w:rsidR="00B15559" w:rsidRPr="0024276D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6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">
                <v:textbox>
                  <w:txbxContent>
                    <w:p w14:paraId="4FAACF04" w14:textId="07E7D611" w:rsidR="00B15559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32</w:t>
                      </w:r>
                    </w:p>
                    <w:p w14:paraId="57D8039E" w14:textId="611A668A" w:rsidR="00B15559" w:rsidRPr="0024276D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59DF4D18" w:rsidR="00B15559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32</w:t>
                            </w:r>
                          </w:p>
                          <w:p w14:paraId="628EB400" w14:textId="13D30313" w:rsidR="00B15559" w:rsidRPr="0024276D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7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">
                <v:textbox>
                  <w:txbxContent>
                    <w:p w14:paraId="1500E0FB" w14:textId="59DF4D18" w:rsidR="00B15559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32</w:t>
                      </w:r>
                    </w:p>
                    <w:p w14:paraId="628EB400" w14:textId="13D30313" w:rsidR="00B15559" w:rsidRPr="0024276D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B15559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B15559" w:rsidRPr="0024276D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8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">
                <v:textbox>
                  <w:txbxContent>
                    <w:p w14:paraId="61B653BF" w14:textId="77777777" w:rsidR="00B15559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B15559" w:rsidRPr="0024276D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B15559" w:rsidRPr="00674850" w:rsidRDefault="00B1555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gp summary</w:t>
                            </w:r>
                          </w:p>
                          <w:p w14:paraId="222E47ED" w14:textId="77777777" w:rsidR="00B15559" w:rsidRPr="00674850" w:rsidRDefault="00B1555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BGP router identifier 172.16.100.1, local AS number 65101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rf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id 0</w:t>
                            </w:r>
                          </w:p>
                          <w:p w14:paraId="52BFEE25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Neighbor        V         AS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Rcvd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Sent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blVer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nQ</w:t>
                            </w:r>
                            <w:proofErr w:type="spellEnd"/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tQ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Up/Down State/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fxRcd</w:t>
                            </w:r>
                            <w:proofErr w:type="spellEnd"/>
                          </w:p>
                          <w:p w14:paraId="0DF5F03D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59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gjMXoS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B15559" w:rsidRPr="00674850" w:rsidRDefault="00B1555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gp summary</w:t>
                      </w:r>
                    </w:p>
                    <w:p w14:paraId="222E47ED" w14:textId="77777777" w:rsidR="00B15559" w:rsidRPr="00674850" w:rsidRDefault="00B1555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BGP router identifier 172.16.100.1, local AS number 65101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rf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id 0</w:t>
                      </w:r>
                    </w:p>
                    <w:p w14:paraId="52BFEE25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Rcvd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Sent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Q</w:t>
                      </w:r>
                      <w:proofErr w:type="spellEnd"/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tQ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Up/Down State/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fxRcd</w:t>
                      </w:r>
                      <w:proofErr w:type="spellEnd"/>
                    </w:p>
                    <w:p w14:paraId="0DF5F03D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route bgp</w:t>
                            </w:r>
                          </w:p>
                          <w:p w14:paraId="1BCB0478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</w:t>
                            </w:r>
                            <w:proofErr w:type="spell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penFabric</w:t>
                            </w:r>
                            <w:proofErr w:type="spell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4B79DDAA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6:41</w:t>
                            </w:r>
                          </w:p>
                          <w:p w14:paraId="1014DEBA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6:41</w:t>
                            </w:r>
                          </w:p>
                          <w:p w14:paraId="0BB138AD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5:52</w:t>
                            </w:r>
                          </w:p>
                          <w:p w14:paraId="222E480B" w14:textId="28D7F3AE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0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A1tBb5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</w:t>
                      </w:r>
                      <w:proofErr w:type="spell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penFabric</w:t>
                      </w:r>
                      <w:proofErr w:type="spell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,</w:t>
                      </w:r>
                    </w:p>
                    <w:p w14:paraId="4B79DDAA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1BD28C21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 xml:space="preserve">NEXT-HOP is the neighbor’s IPv6 Link Local </w:t>
      </w:r>
      <w:r w:rsidR="005E113E">
        <w:rPr>
          <w:rFonts w:ascii="DIN Pro Regular" w:hAnsi="DIN Pro Regular" w:cs="DIN Pro Regular"/>
        </w:rPr>
        <w:t>a</w:t>
      </w:r>
      <w:r w:rsidRPr="008B2448">
        <w:rPr>
          <w:rFonts w:ascii="DIN Pro Regular" w:hAnsi="DIN Pro Regular" w:cs="DIN Pro Regular"/>
        </w:rPr>
        <w:t>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69027181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37570294" w:rsidR="00BA73D0" w:rsidRPr="00577486" w:rsidRDefault="00AB7F8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1D03C1AA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84649"/>
                <wp:effectExtent l="0" t="0" r="635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84649"/>
                          <a:chOff x="0" y="0"/>
                          <a:chExt cx="5490158" cy="4343416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111547" y="103867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69161" y="3765635"/>
                            <a:ext cx="1397484" cy="577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4A12B76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583216CA" w:rsidR="00B15559" w:rsidRDefault="00B15559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21" y="3765732"/>
                            <a:ext cx="1123804" cy="55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26F2E0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2</w:t>
                              </w:r>
                            </w:p>
                            <w:p w14:paraId="5EB7894E" w14:textId="214B130F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890" y="3765732"/>
                            <a:ext cx="1154201" cy="54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12BA10" w14:textId="5FE0437D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3</w:t>
                              </w:r>
                            </w:p>
                            <w:p w14:paraId="421B6AE6" w14:textId="6DCBF8BF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070" y="3765732"/>
                            <a:ext cx="1200374" cy="55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33088C1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4</w:t>
                              </w:r>
                            </w:p>
                            <w:p w14:paraId="30E0D32C" w14:textId="41F57D5A" w:rsidR="00B15559" w:rsidRDefault="00B15559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216"/>
                            <a:ext cx="1397484" cy="258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691368" y="10537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1" style="position:absolute;left:0;text-align:left;margin-left:0;margin-top:16.4pt;width:436.45pt;height:329.5pt;z-index:251801088;mso-position-horizontal:left;mso-position-horizontal-relative:margin;mso-width-relative:margin;mso-height-relative:margin" coordsize="54901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">
                <v:shape id="_x0000_s1362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3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4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5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6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7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8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69" type="#_x0000_t202" style="position:absolute;left:11115;top:1038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0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1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2" type="#_x0000_t202" style="position:absolute;left:691;top:37656;width:13975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14A12B76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583216CA" w:rsidR="00B15559" w:rsidRDefault="00B15559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73" type="#_x0000_t202" style="position:absolute;left:14666;top:37657;width:11238;height:5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826F2E0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2</w:t>
                        </w:r>
                      </w:p>
                      <w:p w14:paraId="5EB7894E" w14:textId="214B130F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4" type="#_x0000_t202" style="position:absolute;left:26208;top:37657;width:11542;height:5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512BA10" w14:textId="5FE0437D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3</w:t>
                        </w:r>
                      </w:p>
                      <w:p w14:paraId="421B6AE6" w14:textId="6DCBF8BF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5" type="#_x0000_t202" style="position:absolute;left:37750;top:37657;width:12004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233088C1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4</w:t>
                        </w:r>
                      </w:p>
                      <w:p w14:paraId="30E0D32C" w14:textId="41F57D5A" w:rsidR="00B15559" w:rsidRDefault="00B15559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6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7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8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9" type="#_x0000_t202" style="position:absolute;left:25284;top:23962;width:13975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0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1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2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3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4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5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6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7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89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0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1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3" o:spid="_x0000_s1392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4" o:spid="_x0000_s1393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5" o:spid="_x0000_s1394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2" o:title="A close up of a sign&#10;&#10;Description automatically generated"/>
                </v:shape>
                <v:shape id="_x0000_s1395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6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36913;top:105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2BA15C6C">
                <wp:simplePos x="0" y="0"/>
                <wp:positionH relativeFrom="column">
                  <wp:posOffset>1250950</wp:posOffset>
                </wp:positionH>
                <wp:positionV relativeFrom="paragraph">
                  <wp:posOffset>18669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398" type="#_x0000_t202" style="position:absolute;left:0;text-align:left;margin-left:98.5pt;margin-top:14.7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D63A372">
                <wp:simplePos x="0" y="0"/>
                <wp:positionH relativeFrom="column">
                  <wp:posOffset>3464377</wp:posOffset>
                </wp:positionH>
                <wp:positionV relativeFrom="paragraph">
                  <wp:posOffset>1657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2.8pt;margin-top:13.0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602AC68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20500E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14E294F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10E9EE7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567F3CC" w:rsidR="00BA73D0" w:rsidRPr="00577486" w:rsidRDefault="00AB7F8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0E0B84CF">
                <wp:simplePos x="0" y="0"/>
                <wp:positionH relativeFrom="column">
                  <wp:posOffset>3834144</wp:posOffset>
                </wp:positionH>
                <wp:positionV relativeFrom="paragraph">
                  <wp:posOffset>1083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0" type="#_x0000_t202" style="position:absolute;margin-left:301.9pt;margin-top:8.55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" filled="f" stroked="f">
                <v:stroke dashstyle="dash"/>
                <v:textbox>
                  <w:txbxContent>
                    <w:p w14:paraId="5F320B04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1F8A936">
                <wp:simplePos x="0" y="0"/>
                <wp:positionH relativeFrom="column">
                  <wp:posOffset>990627</wp:posOffset>
                </wp:positionH>
                <wp:positionV relativeFrom="paragraph">
                  <wp:posOffset>120853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1" type="#_x0000_t202" style="position:absolute;margin-left:78pt;margin-top:9.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" filled="f" stroked="f">
                <v:stroke dashstyle="dash"/>
                <v:textbox>
                  <w:txbxContent>
                    <w:p w14:paraId="05B95C95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52BB99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624994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14684C6E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2A3E09AD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32CF3B8E" w:rsidR="004A1254" w:rsidRDefault="00F30A8B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532C8C4E" wp14:editId="4C90D1DC">
            <wp:simplePos x="0" y="0"/>
            <wp:positionH relativeFrom="column">
              <wp:posOffset>3784600</wp:posOffset>
            </wp:positionH>
            <wp:positionV relativeFrom="paragraph">
              <wp:posOffset>19731</wp:posOffset>
            </wp:positionV>
            <wp:extent cx="1015251" cy="1015205"/>
            <wp:effectExtent l="0" t="0" r="0" b="0"/>
            <wp:wrapNone/>
            <wp:docPr id="1440" name="Picture 144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46789665" wp14:editId="2D12518C">
            <wp:simplePos x="0" y="0"/>
            <wp:positionH relativeFrom="column">
              <wp:posOffset>2885801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75" name="Picture 7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8512" behindDoc="0" locked="0" layoutInCell="1" allowOverlap="1" wp14:anchorId="6EB72FBC" wp14:editId="2DD22644">
            <wp:simplePos x="0" y="0"/>
            <wp:positionH relativeFrom="column">
              <wp:posOffset>1585553</wp:posOffset>
            </wp:positionH>
            <wp:positionV relativeFrom="paragraph">
              <wp:posOffset>19685</wp:posOffset>
            </wp:positionV>
            <wp:extent cx="1015251" cy="1015205"/>
            <wp:effectExtent l="0" t="0" r="0" b="0"/>
            <wp:wrapNone/>
            <wp:docPr id="64" name="Picture 6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ADE8447" wp14:editId="23105AA1">
            <wp:simplePos x="0" y="0"/>
            <wp:positionH relativeFrom="column">
              <wp:posOffset>628624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1410" name="Picture 14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3F40EFF6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8.1/24 </w:t>
                            </w:r>
                          </w:p>
                          <w:p w14:paraId="222E4831" w14:textId="2E8D8810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9.1/24</w:t>
                            </w:r>
                          </w:p>
                          <w:p w14:paraId="222E4832" w14:textId="7964E40C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2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eQZKQIAAFA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Xg3kGS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2E8D8810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7964E40C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8.1/24 </w:t>
                            </w:r>
                          </w:p>
                          <w:p w14:paraId="222E4836" w14:textId="2D4237FF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9.1/24</w:t>
                            </w:r>
                          </w:p>
                          <w:p w14:paraId="222E4837" w14:textId="5520DBBA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3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vnqy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2D4237FF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5520DBBA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4861E6AF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5E113E"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</w:t>
                            </w:r>
                            <w:proofErr w:type="spellStart"/>
                            <w:r w:rsidRPr="00AC4044">
                              <w:rPr>
                                <w:rFonts w:ascii="Consolas" w:hAnsi="Consolas" w:cs="Courier New"/>
                              </w:rPr>
                              <w:t>OpenFabric</w:t>
                            </w:r>
                            <w:proofErr w:type="spellEnd"/>
                            <w:r w:rsidRPr="00AC4044">
                              <w:rPr>
                                <w:rFonts w:ascii="Consolas" w:hAnsi="Consolas" w:cs="Courier New"/>
                              </w:rPr>
                              <w:t>,</w:t>
                            </w:r>
                          </w:p>
                          <w:p w14:paraId="6430F72B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37E10C8A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4FAAE6D2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6A65D436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5F8B1839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1:36</w:t>
                            </w:r>
                          </w:p>
                          <w:p w14:paraId="762D1F2A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1:36</w:t>
                            </w:r>
                          </w:p>
                          <w:p w14:paraId="3C119401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0:47</w:t>
                            </w:r>
                          </w:p>
                          <w:p w14:paraId="222E4854" w14:textId="0967CD0C" w:rsidR="00B15559" w:rsidRPr="00BD13A9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4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">
                <v:textbox>
                  <w:txbxContent>
                    <w:p w14:paraId="63C7E70A" w14:textId="344124DF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</w:t>
                      </w:r>
                      <w:proofErr w:type="spellStart"/>
                      <w:r w:rsidRPr="00AC4044">
                        <w:rPr>
                          <w:rFonts w:ascii="Consolas" w:hAnsi="Consolas" w:cs="Courier New"/>
                        </w:rPr>
                        <w:t>OpenFabric</w:t>
                      </w:r>
                      <w:proofErr w:type="spellEnd"/>
                      <w:r w:rsidRPr="00AC4044">
                        <w:rPr>
                          <w:rFonts w:ascii="Consolas" w:hAnsi="Consolas" w:cs="Courier New"/>
                        </w:rPr>
                        <w:t>,</w:t>
                      </w:r>
                    </w:p>
                    <w:p w14:paraId="6430F72B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B15559" w:rsidRPr="00BD13A9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064B5F62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1E0194C7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42662FFD" w14:textId="4E3597CD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172.16.18.2/24</w:t>
                            </w:r>
                          </w:p>
                          <w:p w14:paraId="654BD6F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982F50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FFF274C" w14:textId="161E4598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72.16.18.2  netmask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255.255.255.0  broadcast 172.16.18.255</w:t>
                            </w:r>
                          </w:p>
                          <w:p w14:paraId="1A935DF6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288678F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5F98D7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85D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 overruns 0  frame 0</w:t>
                            </w:r>
                          </w:p>
                          <w:p w14:paraId="222E485E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70015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51701450 (49.3 MiB)</w:t>
                            </w:r>
                          </w:p>
                          <w:p w14:paraId="222E485F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5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1bBKgIAAFE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9TVs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42662FFD" w14:textId="4E3597CD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MiB)</w:t>
                      </w:r>
                    </w:p>
                    <w:p w14:paraId="222E485F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2CE96FD3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0217A17D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27B361E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6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DNnKg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To4ylxD84jaOhhbHEcSNx2475T02N4V9d8O&#10;zAlK1HuD9Vnl83mch2TMi+UMDXfpqS89zHCEqmigZNxuQ5qhqJyBG6xjK5PCz0xOpLFtk/CnEYtz&#10;cWmnqOcfweYHA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+6AzZy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>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sudo </w:t>
                            </w:r>
                            <w:proofErr w:type="spellStart"/>
                            <w:r w:rsidRPr="00AC4755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7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GEdq2s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AC4755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1C3F34" w:rsidRPr="008D2754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4.04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6C" w14:textId="0505FB21" w:rsidR="00B15559" w:rsidRPr="00934773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2.56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8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">
                <v:textbox>
                  <w:txbxContent>
                    <w:p w14:paraId="09D6FE93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4.04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0505FB21" w:rsidR="00B15559" w:rsidRPr="00934773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2.56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traceroute to 172.16.28.2 (172.16.28.2), 30 hops max,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42EB206D" w14:textId="736950DC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1  172.16.18.1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18.1)  0.761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927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89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5147D0EF" w14:textId="0BD06960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2  172.16.100.3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3) 1.43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1.35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1.372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4B274AC6" w14:textId="15FD5455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3  172.16.100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2) 2.44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05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49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3D6C4994" w14:textId="2A4FF5FE" w:rsidR="00B15559" w:rsidRPr="00934773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4  172.16.28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28.2)  3.215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24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34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09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c63riS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18.1)  0.761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927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89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5147D0EF" w14:textId="0BD06960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1.35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1.372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4B274AC6" w14:textId="15FD5455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05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49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3D6C4994" w14:textId="2A4FF5FE" w:rsidR="00B15559" w:rsidRPr="00934773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28.2)  3.215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24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34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B15559" w:rsidRPr="00EB6D89" w:rsidRDefault="00B15559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0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AQ5Rbt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B15559" w:rsidRPr="00EB6D89" w:rsidRDefault="00B15559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F8B3769" w:rsidR="00402D71" w:rsidRPr="002E4E3D" w:rsidRDefault="00AB7F84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4AD99A0D">
                <wp:simplePos x="0" y="0"/>
                <wp:positionH relativeFrom="column">
                  <wp:posOffset>196215</wp:posOffset>
                </wp:positionH>
                <wp:positionV relativeFrom="paragraph">
                  <wp:posOffset>562610</wp:posOffset>
                </wp:positionV>
                <wp:extent cx="5153025" cy="4836160"/>
                <wp:effectExtent l="0" t="0" r="0" b="254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3025" cy="4836160"/>
                          <a:chOff x="196850" y="0"/>
                          <a:chExt cx="5153604" cy="4836462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06407" y="13506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4FE52CB6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67EF629C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4107C966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E66FB3C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96850" y="43996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30139" y="439312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08061" y="4399636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11176" y="4399554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1" style="position:absolute;margin-left:15.45pt;margin-top:44.3pt;width:405.75pt;height:380.8pt;z-index:251802112;mso-width-relative:margin;mso-height-relative:margin" coordorigin="1968" coordsize="51536,4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">
                <v:rect id="Rectangle 1910" o:spid="_x0000_s1412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3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4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5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4" o:spid="_x0000_s1416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7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6" o:spid="_x0000_s1418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19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0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1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2" type="#_x0000_t202" style="position:absolute;left:11064;top:1350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3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4FE52CB6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4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67EF629C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5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4107C966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6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E66FB3C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7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8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29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0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1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2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533" o:spid="_x0000_s1433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34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5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6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7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8" type="#_x0000_t202" style="position:absolute;left:1968;top:43996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39" type="#_x0000_t202" style="position:absolute;left:14301;top:43931;width:14421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0" type="#_x0000_t202" style="position:absolute;left:28080;top:43996;width:1392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1" type="#_x0000_t202" style="position:absolute;left:40111;top:43995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2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3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5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6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7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8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EB70D70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09C83897" w:rsidR="00402D71" w:rsidRPr="00577486" w:rsidRDefault="001641AE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664BBAA">
                <wp:simplePos x="0" y="0"/>
                <wp:positionH relativeFrom="column">
                  <wp:posOffset>3662403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49" type="#_x0000_t202" style="position:absolute;margin-left:288.4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" filled="f" stroked="f">
                <v:stroke dashstyle="dash"/>
                <v:textbox>
                  <w:txbxContent>
                    <w:p w14:paraId="34366E12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51203EE0">
                <wp:simplePos x="0" y="0"/>
                <wp:positionH relativeFrom="column">
                  <wp:posOffset>1428551</wp:posOffset>
                </wp:positionH>
                <wp:positionV relativeFrom="paragraph">
                  <wp:posOffset>192697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0" type="#_x0000_t202" style="position:absolute;margin-left:112.5pt;margin-top:15.1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725AF02A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0D75D18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7BF3A09F" w:rsidR="00402D71" w:rsidRPr="00577486" w:rsidRDefault="001641AE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5AD92BC1">
                <wp:simplePos x="0" y="0"/>
                <wp:positionH relativeFrom="column">
                  <wp:posOffset>4182745</wp:posOffset>
                </wp:positionH>
                <wp:positionV relativeFrom="paragraph">
                  <wp:posOffset>1088119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1" type="#_x0000_t202" style="position:absolute;left:0;text-align:left;margin-left:329.35pt;margin-top:85.7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" filled="f" stroked="f">
                <v:stroke dashstyle="dash"/>
                <v:textbox>
                  <w:txbxContent>
                    <w:p w14:paraId="5FCF7132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635DD220">
                <wp:simplePos x="0" y="0"/>
                <wp:positionH relativeFrom="column">
                  <wp:posOffset>823486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2" type="#_x0000_t202" style="position:absolute;left:0;text-align:left;margin-left:64.8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Yix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2FD68909">
                <wp:simplePos x="0" y="0"/>
                <wp:positionH relativeFrom="margin">
                  <wp:posOffset>3176905</wp:posOffset>
                </wp:positionH>
                <wp:positionV relativeFrom="paragraph">
                  <wp:posOffset>2993390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3" type="#_x0000_t202" style="position:absolute;left:0;text-align:left;margin-left:250.15pt;margin-top:235.7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Ho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" filled="f" stroked="f">
                <v:stroke dashstyle="dash"/>
                <v:textbox>
                  <w:txbxContent>
                    <w:p w14:paraId="5971ADBF" w14:textId="0E5F5772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5BFE4B07">
                <wp:simplePos x="0" y="0"/>
                <wp:positionH relativeFrom="margin">
                  <wp:posOffset>4070985</wp:posOffset>
                </wp:positionH>
                <wp:positionV relativeFrom="paragraph">
                  <wp:posOffset>298132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0.55pt;margin-top:234.7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LaEu5L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794693DF">
                <wp:simplePos x="0" y="0"/>
                <wp:positionH relativeFrom="column">
                  <wp:posOffset>897890</wp:posOffset>
                </wp:positionH>
                <wp:positionV relativeFrom="paragraph">
                  <wp:posOffset>2994025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5" type="#_x0000_t202" style="position:absolute;left:0;text-align:left;margin-left:70.7pt;margin-top:235.7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YrGrQ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" filled="f" stroked="f">
                <v:stroke dashstyle="dash"/>
                <v:textbox>
                  <w:txbxContent>
                    <w:p w14:paraId="628BCDF6" w14:textId="71F90644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5621E90E">
                <wp:simplePos x="0" y="0"/>
                <wp:positionH relativeFrom="column">
                  <wp:posOffset>1862455</wp:posOffset>
                </wp:positionH>
                <wp:positionV relativeFrom="paragraph">
                  <wp:posOffset>300672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6.65pt;margin-top:236.7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z4zHWt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F30A8B">
        <w:rPr>
          <w:noProof/>
        </w:rPr>
        <w:drawing>
          <wp:anchor distT="0" distB="0" distL="114300" distR="114300" simplePos="0" relativeHeight="252294656" behindDoc="0" locked="0" layoutInCell="1" allowOverlap="1" wp14:anchorId="7C6246F0" wp14:editId="21D50AD8">
            <wp:simplePos x="0" y="0"/>
            <wp:positionH relativeFrom="column">
              <wp:posOffset>749300</wp:posOffset>
            </wp:positionH>
            <wp:positionV relativeFrom="paragraph">
              <wp:posOffset>2173605</wp:posOffset>
            </wp:positionV>
            <wp:extent cx="1015251" cy="1015205"/>
            <wp:effectExtent l="0" t="0" r="0" b="0"/>
            <wp:wrapNone/>
            <wp:docPr id="1448" name="Picture 144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6704" behindDoc="0" locked="0" layoutInCell="1" allowOverlap="1" wp14:anchorId="451780F3" wp14:editId="6EC1B1B6">
            <wp:simplePos x="0" y="0"/>
            <wp:positionH relativeFrom="column">
              <wp:posOffset>1663700</wp:posOffset>
            </wp:positionH>
            <wp:positionV relativeFrom="paragraph">
              <wp:posOffset>2178267</wp:posOffset>
            </wp:positionV>
            <wp:extent cx="1015251" cy="1015205"/>
            <wp:effectExtent l="0" t="0" r="0" b="0"/>
            <wp:wrapNone/>
            <wp:docPr id="96" name="Picture 9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00800" behindDoc="0" locked="0" layoutInCell="1" allowOverlap="1" wp14:anchorId="37BD6AF6" wp14:editId="3A8AAD8C">
            <wp:simplePos x="0" y="0"/>
            <wp:positionH relativeFrom="column">
              <wp:posOffset>3862070</wp:posOffset>
            </wp:positionH>
            <wp:positionV relativeFrom="paragraph">
              <wp:posOffset>2140585</wp:posOffset>
            </wp:positionV>
            <wp:extent cx="1015251" cy="1015205"/>
            <wp:effectExtent l="0" t="0" r="0" b="0"/>
            <wp:wrapNone/>
            <wp:docPr id="100" name="Picture 10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8752" behindDoc="0" locked="0" layoutInCell="1" allowOverlap="1" wp14:anchorId="4ABFE3FD" wp14:editId="0E359FEB">
            <wp:simplePos x="0" y="0"/>
            <wp:positionH relativeFrom="column">
              <wp:posOffset>3009900</wp:posOffset>
            </wp:positionH>
            <wp:positionV relativeFrom="paragraph">
              <wp:posOffset>2146935</wp:posOffset>
            </wp:positionV>
            <wp:extent cx="1015251" cy="1015205"/>
            <wp:effectExtent l="0" t="0" r="0" b="0"/>
            <wp:wrapNone/>
            <wp:docPr id="97" name="Picture 9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6029BD54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4856DC16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B15559" w:rsidRPr="00F31F33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B15559" w:rsidRPr="00F31F33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7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">
                <v:textbox>
                  <w:txbxContent>
                    <w:p w14:paraId="222E48A9" w14:textId="51551151" w:rsidR="00B15559" w:rsidRPr="00F31F33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B15559" w:rsidRPr="00F31F33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B15559" w:rsidRPr="00F31F33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B15559" w:rsidRPr="002745A8" w:rsidRDefault="00B15559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8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DrKf9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B15559" w:rsidRPr="00F31F33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B15559" w:rsidRPr="002745A8" w:rsidRDefault="00B15559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local-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tunnelip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2" w14:textId="237B0D2B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0</w:t>
                            </w:r>
                          </w:p>
                          <w:p w14:paraId="222E48B3" w14:textId="34CC7C4D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5" w14:textId="14740FF0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0</w:t>
                            </w:r>
                          </w:p>
                          <w:p w14:paraId="222E48B6" w14:textId="26C3D798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59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h/Ew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237B0D2B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34CC7C4D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14740FF0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26C3D798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9" w14:textId="36A74DAA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</w:t>
                            </w:r>
                          </w:p>
                          <w:p w14:paraId="222E48BA" w14:textId="063216CE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C" w14:textId="590A8F93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</w:t>
                            </w:r>
                          </w:p>
                          <w:p w14:paraId="222E48BD" w14:textId="0E85CC57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B15559" w:rsidRPr="00C85190" w:rsidRDefault="00B15559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0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NH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F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JGac0c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36A74DAA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63216CE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590A8F93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0E85CC57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B15559" w:rsidRPr="00C85190" w:rsidRDefault="00B15559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B15559" w:rsidRPr="00FF2C4D" w:rsidRDefault="00B15559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0" w14:textId="0E957586" w:rsidR="00B15559" w:rsidRPr="00FF2C4D" w:rsidRDefault="00B15559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B15559" w:rsidRPr="00B84FB1" w:rsidRDefault="00B15559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1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q9rS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B15559" w:rsidRPr="00FF2C4D" w:rsidRDefault="00B15559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0E957586" w:rsidR="00B15559" w:rsidRPr="00FF2C4D" w:rsidRDefault="00B15559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B15559" w:rsidRPr="00B84FB1" w:rsidRDefault="00B15559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B15559" w:rsidRPr="00FF2C4D" w:rsidRDefault="00B15559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3" w14:textId="7249C2B0" w:rsidR="00B15559" w:rsidRPr="00FF2C4D" w:rsidRDefault="00B15559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advertise-all-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</w:p>
                          <w:p w14:paraId="222E48C4" w14:textId="3F0B4584" w:rsidR="00B15559" w:rsidRPr="00FF2C4D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B15559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B15559" w:rsidRPr="00B84FB1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B15559" w:rsidRPr="00B84FB1" w:rsidRDefault="00B15559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</w:t>
                            </w:r>
                            <w:proofErr w:type="gram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B15559" w:rsidRPr="00B84FB1" w:rsidRDefault="00B15559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2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sTr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LYwEHlCuojSmth7HCcSNy0YH9Q0mN3l9R93zMr&#10;KFEfDJbnOpvNwjhEYza/ytGwl57q0sMMR6iSekrG7cbHEQrKGbjFMjYyKvzC5EQauzYKf5qwMBaX&#10;dox6+Q+sn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M2LE6y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B15559" w:rsidRPr="00FF2C4D" w:rsidRDefault="00B15559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7249C2B0" w:rsidR="00B15559" w:rsidRPr="00FF2C4D" w:rsidRDefault="00B15559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3F0B4584" w:rsidR="00B15559" w:rsidRPr="00FF2C4D" w:rsidRDefault="00B15559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B15559" w:rsidRDefault="00B1555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B15559" w:rsidRPr="00B84FB1" w:rsidRDefault="00B1555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B15559" w:rsidRPr="00B84FB1" w:rsidRDefault="00B15559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B15559" w:rsidRPr="00B84FB1" w:rsidRDefault="00B15559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advertise-all-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B15559" w:rsidRPr="00E50472" w:rsidRDefault="00B15559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10</w:t>
                            </w:r>
                          </w:p>
                          <w:p w14:paraId="186FDA4C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interface: VNI-10</w:t>
                            </w:r>
                          </w:p>
                          <w:p w14:paraId="3E87D52E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ifIndex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12</w:t>
                            </w:r>
                          </w:p>
                          <w:p w14:paraId="7C0A2278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cast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group: 0.0.0.0</w:t>
                            </w:r>
                          </w:p>
                          <w:p w14:paraId="4AFF8D64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B15559" w:rsidRPr="00B84FB1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gw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acip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3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gt5JgIAAFAEAAAOAAAAZHJzL2Uyb0RvYy54bWysVNuO0zAQfUfiHyy/01xoYRs1XS1dipCW&#10;i7TLBziO01jYHmO7TcrXM3a63W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et86HDwI0iZuaOhQ/wbPD&#10;nQ8xHVY9hsTXPCjZbqVSyXC7ZqMcOTBslG36UgXPwpQhQ02Xi3IxMfBXiDx9f4LQMmDHK6lrenUO&#10;YlXk7b1pUz8GJtW0x5SVOREZuZtYDGMzTpoViedIcwPtEbl1MLU4jiRuenA/KRmwvWvqf+yZE5So&#10;jwb1WRbzeZyHZMwXb0s03KWnufQwwxGqpoGSabsJaYYicwZuUMdOJoafMjkljW2biD+NWJyLSztF&#10;Pf0I1r8A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/UoLeS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B15559" w:rsidRPr="00E50472" w:rsidRDefault="00B15559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186FDA4C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3E87D52E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12</w:t>
                      </w:r>
                    </w:p>
                    <w:p w14:paraId="7C0A2278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cast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group: 0.0.0.0</w:t>
                      </w:r>
                    </w:p>
                    <w:p w14:paraId="4AFF8D64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B15559" w:rsidRPr="00B84FB1" w:rsidRDefault="00B15559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gw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acip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B15559" w:rsidRPr="009D1AC0" w:rsidRDefault="00B1555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B15559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B15559" w:rsidRPr="009D1AC0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64 time=7.19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C" w14:textId="71C15847" w:rsidR="00B15559" w:rsidRPr="009D1AC0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4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">
                <v:textbox>
                  <w:txbxContent>
                    <w:p w14:paraId="7A663FE8" w14:textId="77777777" w:rsidR="00B15559" w:rsidRPr="009D1AC0" w:rsidRDefault="00B1555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B15559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B15559" w:rsidRPr="009D1AC0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64 time=7.19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1C15847" w:rsidR="00B15559" w:rsidRPr="009D1AC0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B15559" w:rsidRPr="005A0BED" w:rsidRDefault="00B1555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B15559" w:rsidRPr="005A0BED" w:rsidRDefault="00B1555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traceroute to 172.16.10.28 (172.16.10.28), 30 hops max,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D7" w14:textId="5F5C1CF6" w:rsidR="00B15559" w:rsidRPr="005A0BED" w:rsidRDefault="00B1555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1  172.16.10.28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(172.16.10.28)  4.88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81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788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5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U5Y7Ni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B15559" w:rsidRPr="005A0BED" w:rsidRDefault="00B1555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B15559" w:rsidRPr="005A0BED" w:rsidRDefault="00B1555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B15559" w:rsidRPr="005A0BED" w:rsidRDefault="00B1555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81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788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B15559" w:rsidRPr="00003E71" w:rsidRDefault="00B15559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6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6M0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cNRTu6BqC8Y9dVMTnLyuQcuNCPFeeIwJSMboxzt8&#10;tCGUn3Ynzpbkf/9NnvDoXmg522DsSh5+rYRXnJlvFn19NhyN0pzmy+h0coyLP9QsDjV21VwSeBli&#10;yTiZjwkfTX/UnponbIh5ehUqYSXeLnnsj5exWwbYMFLN5xmEyXQi3tgHJ5PrRFNqusf2SXi368yI&#10;nr6lfkDF9E2DdthkaWm+iqTr3L2p0l1VdwxgqnNT7zZQWhuH94x63ZOzF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MP3ozS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B15559" w:rsidRPr="00003E71" w:rsidRDefault="00B15559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8718170" w:rsidR="00AA3C95" w:rsidRPr="00577486" w:rsidRDefault="00AB7F84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7942C0AC">
                <wp:simplePos x="0" y="0"/>
                <wp:positionH relativeFrom="column">
                  <wp:posOffset>363118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7" type="#_x0000_t202" style="position:absolute;margin-left:285.9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" filled="f" stroked="f">
                <v:stroke dashstyle="dash"/>
                <v:textbox>
                  <w:txbxContent>
                    <w:p w14:paraId="5E844059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2F2ECB74">
                <wp:simplePos x="0" y="0"/>
                <wp:positionH relativeFrom="column">
                  <wp:posOffset>139272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8" type="#_x0000_t202" style="position:absolute;margin-left:109.65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612101D7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5339120" cy="4603750"/>
                <wp:effectExtent l="0" t="19050" r="0" b="6350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9120" cy="4603750"/>
                          <a:chOff x="82550" y="0"/>
                          <a:chExt cx="5339120" cy="4603750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82550" y="4004246"/>
                            <a:ext cx="1480720" cy="582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4AA4D" w14:textId="77777777" w:rsidR="00B15559" w:rsidRPr="006A0AA5" w:rsidRDefault="00B15559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012495E1" w:rsidR="00B15559" w:rsidRPr="006A0AA5" w:rsidRDefault="00B15559" w:rsidP="0034703D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48" y="4009020"/>
                            <a:ext cx="1442145" cy="56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CD78E" w14:textId="77777777" w:rsidR="00B15559" w:rsidRDefault="00B15559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3B890DA7" w:rsidR="00B15559" w:rsidRDefault="00B15559" w:rsidP="0034703D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815089" y="4035384"/>
                            <a:ext cx="1392865" cy="568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81DCB3" w14:textId="44356B60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411F86C4" w:rsidR="00B15559" w:rsidRPr="006A0AA5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82392" y="4004246"/>
                            <a:ext cx="1339278" cy="56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B1E9AA" w14:textId="77777777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67E8585B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B15559" w:rsidRDefault="00B15559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69" style="position:absolute;margin-left:6pt;margin-top:1.45pt;width:420.4pt;height:362.5pt;z-index:251803136;mso-width-relative:margin;mso-height-relative:margin" coordorigin="825" coordsize="53391,46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">
                <v:rect id="Rectangle 1961" o:spid="_x0000_s1470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1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2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3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0" o:spid="_x0000_s1474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5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4" o:spid="_x0000_s1476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7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8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79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0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1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2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3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4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5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6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7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8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2" o:title="A close up of a sign&#10;&#10;Description automatically generated"/>
                </v:shape>
                <v:shape id="Picture 591" o:spid="_x0000_s1489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90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1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2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3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4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5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6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7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0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1" type="#_x0000_t202" style="position:absolute;left:825;top:40042;width:14807;height:5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6EE4AA4D" w14:textId="77777777" w:rsidR="00B15559" w:rsidRPr="006A0AA5" w:rsidRDefault="00B15559" w:rsidP="0034703D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012495E1" w:rsidR="00B15559" w:rsidRPr="006A0AA5" w:rsidRDefault="00B15559" w:rsidP="0034703D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2" type="#_x0000_t202" style="position:absolute;left:13729;top:40090;width:14421;height:5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383CD78E" w14:textId="77777777" w:rsidR="00B15559" w:rsidRDefault="00B15559" w:rsidP="0034703D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3B890DA7" w:rsidR="00B15559" w:rsidRDefault="00B15559" w:rsidP="0034703D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3" type="#_x0000_t202" style="position:absolute;left:28150;top:40353;width:13929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7181DCB3" w14:textId="44356B60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411F86C4" w:rsidR="00B15559" w:rsidRPr="006A0AA5" w:rsidRDefault="00B15559" w:rsidP="0034703D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40823;top:40042;width:13393;height:5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BB1E9AA" w14:textId="77777777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67E8585B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5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6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7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B15559" w:rsidRDefault="00B15559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9E7A8CC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289F095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549450F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8D311C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783622D2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69FC877A">
                <wp:simplePos x="0" y="0"/>
                <wp:positionH relativeFrom="column">
                  <wp:posOffset>859580</wp:posOffset>
                </wp:positionH>
                <wp:positionV relativeFrom="paragraph">
                  <wp:posOffset>274562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08" type="#_x0000_t202" style="position:absolute;margin-left:67.7pt;margin-top:21.6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k0srQ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" filled="f" stroked="f">
                <v:stroke dashstyle="dash"/>
                <v:textbox>
                  <w:txbxContent>
                    <w:p w14:paraId="65AC4292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27437BD1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50D5BD17">
                <wp:simplePos x="0" y="0"/>
                <wp:positionH relativeFrom="column">
                  <wp:posOffset>4179570</wp:posOffset>
                </wp:positionH>
                <wp:positionV relativeFrom="paragraph">
                  <wp:posOffset>5325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09" type="#_x0000_t202" style="position:absolute;margin-left:329.1pt;margin-top:.4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/FPrA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" filled="f" stroked="f">
                <v:stroke dashstyle="dash"/>
                <v:textbox>
                  <w:txbxContent>
                    <w:p w14:paraId="1C82BC73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6DE5DE6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242939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FF1FF85" w:rsidR="00AA3C95" w:rsidRPr="00577486" w:rsidRDefault="00F30A8B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4896" behindDoc="0" locked="0" layoutInCell="1" allowOverlap="1" wp14:anchorId="5A59C47D" wp14:editId="4DBFAAF3">
            <wp:simplePos x="0" y="0"/>
            <wp:positionH relativeFrom="column">
              <wp:posOffset>1617980</wp:posOffset>
            </wp:positionH>
            <wp:positionV relativeFrom="paragraph">
              <wp:posOffset>226060</wp:posOffset>
            </wp:positionV>
            <wp:extent cx="1014730" cy="1014730"/>
            <wp:effectExtent l="0" t="0" r="0" b="0"/>
            <wp:wrapNone/>
            <wp:docPr id="1489" name="Picture 14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8992" behindDoc="0" locked="0" layoutInCell="1" allowOverlap="1" wp14:anchorId="67489E71" wp14:editId="48446D3A">
            <wp:simplePos x="0" y="0"/>
            <wp:positionH relativeFrom="column">
              <wp:posOffset>3900805</wp:posOffset>
            </wp:positionH>
            <wp:positionV relativeFrom="paragraph">
              <wp:posOffset>231821</wp:posOffset>
            </wp:positionV>
            <wp:extent cx="1015251" cy="1015205"/>
            <wp:effectExtent l="0" t="0" r="0" b="0"/>
            <wp:wrapNone/>
            <wp:docPr id="1494" name="Picture 14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1B1EF63D" wp14:editId="151C5944">
            <wp:simplePos x="0" y="0"/>
            <wp:positionH relativeFrom="column">
              <wp:posOffset>3042363</wp:posOffset>
            </wp:positionH>
            <wp:positionV relativeFrom="paragraph">
              <wp:posOffset>245156</wp:posOffset>
            </wp:positionV>
            <wp:extent cx="1015251" cy="1015205"/>
            <wp:effectExtent l="0" t="0" r="0" b="0"/>
            <wp:wrapNone/>
            <wp:docPr id="1493" name="Picture 14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1BA60EBE" wp14:editId="718FE9F9">
            <wp:simplePos x="0" y="0"/>
            <wp:positionH relativeFrom="column">
              <wp:posOffset>603250</wp:posOffset>
            </wp:positionH>
            <wp:positionV relativeFrom="paragraph">
              <wp:posOffset>245110</wp:posOffset>
            </wp:positionV>
            <wp:extent cx="1015251" cy="1015205"/>
            <wp:effectExtent l="0" t="0" r="0" b="0"/>
            <wp:wrapNone/>
            <wp:docPr id="110" name="Picture 1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BDD519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06C1A4BB" w:rsidR="00AA3C95" w:rsidRPr="00577486" w:rsidRDefault="0034703D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1C2B1B0">
                <wp:simplePos x="0" y="0"/>
                <wp:positionH relativeFrom="column">
                  <wp:posOffset>4127500</wp:posOffset>
                </wp:positionH>
                <wp:positionV relativeFrom="paragraph">
                  <wp:posOffset>49720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0" type="#_x0000_t202" style="position:absolute;margin-left:325pt;margin-top:39.1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Ka3rQ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7BC207FA">
                <wp:simplePos x="0" y="0"/>
                <wp:positionH relativeFrom="margin">
                  <wp:posOffset>3202305</wp:posOffset>
                </wp:positionH>
                <wp:positionV relativeFrom="paragraph">
                  <wp:posOffset>488315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B15559" w:rsidRPr="008005C2" w:rsidRDefault="00B15559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1" type="#_x0000_t202" style="position:absolute;margin-left:252.15pt;margin-top:38.4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" filled="f" stroked="f">
                <v:stroke dashstyle="dash"/>
                <v:textbox>
                  <w:txbxContent>
                    <w:p w14:paraId="78D0078A" w14:textId="40510B24" w:rsidR="00B15559" w:rsidRPr="008005C2" w:rsidRDefault="00B15559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4FA3AD01">
                <wp:simplePos x="0" y="0"/>
                <wp:positionH relativeFrom="column">
                  <wp:posOffset>1829124</wp:posOffset>
                </wp:positionH>
                <wp:positionV relativeFrom="paragraph">
                  <wp:posOffset>473950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2" type="#_x0000_t202" style="position:absolute;margin-left:144.05pt;margin-top:37.3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DAF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8B41191">
                <wp:simplePos x="0" y="0"/>
                <wp:positionH relativeFrom="column">
                  <wp:posOffset>759460</wp:posOffset>
                </wp:positionH>
                <wp:positionV relativeFrom="paragraph">
                  <wp:posOffset>474527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3" type="#_x0000_t202" style="position:absolute;margin-left:59.8pt;margin-top:37.3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" filled="f" stroked="f">
                <v:stroke dashstyle="dash"/>
                <v:textbox>
                  <w:txbxContent>
                    <w:p w14:paraId="558F1D96" w14:textId="6BF2A366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5FF240AA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B15559" w:rsidRPr="00440364" w:rsidRDefault="00B15559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440364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sudo </w:t>
                            </w:r>
                            <w:proofErr w:type="spellStart"/>
                            <w:r w:rsidRPr="00440364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0.254</w:t>
                            </w:r>
                          </w:p>
                          <w:p w14:paraId="222E491D" w14:textId="77777777" w:rsidR="00B15559" w:rsidRPr="00440364" w:rsidRDefault="00B15559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4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erX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+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DuKerX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B15559" w:rsidRPr="00440364" w:rsidRDefault="00B15559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sudo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B15559" w:rsidRPr="00440364" w:rsidRDefault="00B15559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860B04" w:rsidRPr="00EF68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B15559" w:rsidRPr="005526A3" w:rsidRDefault="00B1555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1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222E4927" w14:textId="39AA17F7" w:rsidR="00B15559" w:rsidRDefault="00B15559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75BFC271" w14:textId="77777777" w:rsidR="00B15559" w:rsidRPr="005526A3" w:rsidRDefault="00B15559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B15559" w:rsidRPr="005526A3" w:rsidRDefault="00B1555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2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71896090" w14:textId="196FD08E" w:rsidR="00B15559" w:rsidRDefault="00B1555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A" w14:textId="7C02FB4E" w:rsidR="00B15559" w:rsidRPr="005526A3" w:rsidRDefault="00B1555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5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">
                <v:textbox>
                  <w:txbxContent>
                    <w:p w14:paraId="222E4925" w14:textId="4D662AC8" w:rsidR="00B15559" w:rsidRPr="005526A3" w:rsidRDefault="00B1555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7" w14:textId="39AA17F7" w:rsidR="00B15559" w:rsidRDefault="00B15559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75BFC271" w14:textId="77777777" w:rsidR="00B15559" w:rsidRPr="005526A3" w:rsidRDefault="00B15559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B15559" w:rsidRPr="005526A3" w:rsidRDefault="00B1555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71896090" w14:textId="196FD08E" w:rsidR="00B15559" w:rsidRDefault="00B1555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7C02FB4E" w:rsidR="00B15559" w:rsidRPr="005526A3" w:rsidRDefault="00B1555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B15559" w:rsidRPr="005526A3" w:rsidRDefault="00B1555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222E491F" w14:textId="39307000" w:rsidR="00B15559" w:rsidRDefault="00B1555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3208F548" w14:textId="77777777" w:rsidR="00B15559" w:rsidRPr="005526A3" w:rsidRDefault="00B1555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B15559" w:rsidRPr="005526A3" w:rsidRDefault="00B1555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6BC06FEE" w14:textId="5F2CA59F" w:rsidR="00B15559" w:rsidRDefault="00B1555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4" w14:textId="63842281" w:rsidR="00B15559" w:rsidRPr="005526A3" w:rsidRDefault="00B1555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6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">
                <v:textbox>
                  <w:txbxContent>
                    <w:p w14:paraId="222E491E" w14:textId="12457563" w:rsidR="00B15559" w:rsidRPr="005526A3" w:rsidRDefault="00B1555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39307000" w:rsidR="00B15559" w:rsidRDefault="00B1555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208F548" w14:textId="77777777" w:rsidR="00B15559" w:rsidRPr="005526A3" w:rsidRDefault="00B1555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B15559" w:rsidRPr="005526A3" w:rsidRDefault="00B1555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BC06FEE" w14:textId="5F2CA59F" w:rsidR="00B15559" w:rsidRDefault="00B1555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4" w14:textId="63842281" w:rsidR="00B15559" w:rsidRPr="005526A3" w:rsidRDefault="00B1555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</w:t>
      </w:r>
      <w:proofErr w:type="gramStart"/>
      <w:r w:rsidR="002C16B5" w:rsidRPr="003E109C">
        <w:rPr>
          <w:rFonts w:ascii="DIN Pro Regular" w:hAnsi="DIN Pro Regular" w:cs="DIN Pro Regular"/>
        </w:rPr>
        <w:t>in order to</w:t>
      </w:r>
      <w:proofErr w:type="gramEnd"/>
      <w:r w:rsidR="002C16B5" w:rsidRPr="003E109C">
        <w:rPr>
          <w:rFonts w:ascii="DIN Pro Regular" w:hAnsi="DIN Pro Regular" w:cs="DIN Pro Regular"/>
        </w:rPr>
        <w:t xml:space="preserve">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3.48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F" w14:textId="2666FE7C" w:rsidR="00B15559" w:rsidRPr="00C962CB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1.15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7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BKmhK4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3.48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2666FE7C" w:rsidR="00B15559" w:rsidRPr="00C962CB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1.15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1F276C45" w:rsidR="006F31AB" w:rsidRDefault="00D27EA9" w:rsidP="004C31ED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traceroute to 172.16.20.19 (172.16.20.19), 30 hops max,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7ACACBA9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1  172.16.10.254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10.254)  1.27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3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12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33" w14:textId="50F41EBC" w:rsidR="00B15559" w:rsidRPr="00C962C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2  172.16.20.19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20.19)  1.564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3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5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18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jAXKQIAAE8EAAAOAAAAZHJzL2Uyb0RvYy54bWysVNtu2zAMfR+wfxD0vjjxnKYx4hRdugwD&#10;ugvQ7gNkWY6FSaImKbGzrx8lp2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22zocPAjSJm4o61D6h&#10;s8O9DzEbVj6FxMc8KNlspVLJcLt6oxw5MOyTbfpSAS/ClCF9RZfzfD4S8FeIafr+BKFlwIZXUlf0&#10;+hzEykjbe9OkdgxMqnGPKStz4jFSN5IYhnpIkr2dJw4iyzU0R6TWwdjhOJG46cD9pKTH7q6o/7Fn&#10;TlCiPhqUZzkrijgOySjmixwNd+mpLz3McISqaKBk3G5CGqHInIFblLGVieHnTE5JY9cm4k8TFsfi&#10;0k5Rz/+B9S8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HDaMBc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3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12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50F41EBC" w:rsidR="00B15559" w:rsidRPr="00C962C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3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5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6F31AB" w:rsidSect="00621E56">
      <w:headerReference w:type="default" r:id="rId31"/>
      <w:footerReference w:type="default" r:id="rId3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B35B97" w14:textId="77777777" w:rsidR="00DF5F6A" w:rsidRDefault="00DF5F6A" w:rsidP="00602602">
      <w:pPr>
        <w:spacing w:after="0" w:line="240" w:lineRule="auto"/>
      </w:pPr>
      <w:r>
        <w:separator/>
      </w:r>
    </w:p>
  </w:endnote>
  <w:endnote w:type="continuationSeparator" w:id="0">
    <w:p w14:paraId="57273E46" w14:textId="77777777" w:rsidR="00DF5F6A" w:rsidRDefault="00DF5F6A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B15559" w:rsidRDefault="00B1555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B15559" w:rsidRDefault="00B15559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F219D" w14:textId="77777777" w:rsidR="00DF5F6A" w:rsidRDefault="00DF5F6A" w:rsidP="00602602">
      <w:pPr>
        <w:spacing w:after="0" w:line="240" w:lineRule="auto"/>
      </w:pPr>
      <w:r>
        <w:separator/>
      </w:r>
    </w:p>
  </w:footnote>
  <w:footnote w:type="continuationSeparator" w:id="0">
    <w:p w14:paraId="6BD8A552" w14:textId="77777777" w:rsidR="00DF5F6A" w:rsidRDefault="00DF5F6A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49D" w14:textId="18AE9111" w:rsidR="00B15559" w:rsidRDefault="00B15559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B15559" w:rsidRPr="002E4E3D" w:rsidRDefault="00B15559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19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B15559" w:rsidRPr="002E4E3D" w:rsidRDefault="00B15559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B15559" w:rsidRPr="00B012F8" w:rsidRDefault="00B15559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20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B15559" w:rsidRPr="00B012F8" w:rsidRDefault="00B15559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B15559" w:rsidRPr="00E438DF" w:rsidRDefault="00B15559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21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B15559" w:rsidRPr="00E438DF" w:rsidRDefault="00B15559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B15559" w:rsidRPr="00F868E1" w:rsidRDefault="00B15559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22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B15559" w:rsidRPr="00F868E1" w:rsidRDefault="00B15559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0DC9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039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41AE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6A9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E7F83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2F9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03D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5576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1ED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13E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3F6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5C0A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84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5B7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559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2F8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2E11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79B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27BAA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5CF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2D32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5F6A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341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28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32E8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0A8B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4FDF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ir.cumulusnetworks.com/Login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50" ma:contentTypeDescription="Create a new document." ma:contentTypeScope="" ma:versionID="24cbed50a75ea256f486d153c165c7d8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1ab90aaff3ed2a155e4029699fe43602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_dlc_DocId xmlns="74fb9a8a-2bee-41d8-b9b8-cde3039886de">ACDMY-452518793-68394</_dlc_DocId>
    <_dlc_DocIdUrl xmlns="74fb9a8a-2bee-41d8-b9b8-cde3039886de">
      <Url>https://nvidia.sharepoint.com/sites/NBU-AcademyDM/_layouts/15/DocIdRedir.aspx?ID=ACDMY-452518793-68394</Url>
      <Description>ACDMY-452518793-68394</Description>
    </_dlc_DocIdUrl>
  </documentManagement>
</p:properti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E413D67-FCE4-4C19-9636-AFB8B315B6FD}"/>
</file>

<file path=customXml/itemProps2.xml><?xml version="1.0" encoding="utf-8"?>
<ds:datastoreItem xmlns:ds="http://schemas.openxmlformats.org/officeDocument/2006/customXml" ds:itemID="{F698C197-3EAA-44EC-B1DA-B560F38B90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</ds:schemaRefs>
</ds:datastoreItem>
</file>

<file path=customXml/itemProps5.xml><?xml version="1.0" encoding="utf-8"?>
<ds:datastoreItem xmlns:ds="http://schemas.openxmlformats.org/officeDocument/2006/customXml" ds:itemID="{5174F0A8-D5C3-4E80-BE1A-E37F5D3B15B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6</Pages>
  <Words>3747</Words>
  <Characters>21360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sila Ben Moshe</cp:lastModifiedBy>
  <cp:revision>3</cp:revision>
  <cp:lastPrinted>2018-04-16T14:11:00Z</cp:lastPrinted>
  <dcterms:created xsi:type="dcterms:W3CDTF">2021-03-15T13:54:00Z</dcterms:created>
  <dcterms:modified xsi:type="dcterms:W3CDTF">2021-03-17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bcb92ed-9c5d-444b-8fac-62bfe30c4ddd</vt:lpwstr>
  </property>
  <property fmtid="{D5CDD505-2E9C-101B-9397-08002B2CF9AE}" pid="3" name="ContentTypeId">
    <vt:lpwstr>0x01010033AD8EEE4F0A4E4A8DBC873564CB79EB</vt:lpwstr>
  </property>
  <property fmtid="{D5CDD505-2E9C-101B-9397-08002B2CF9AE}" pid="4" name="TaxKeyword">
    <vt:lpwstr/>
  </property>
</Properties>
</file>